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าปี</w:t>
      </w:r>
      <w:r>
        <w:t xml:space="preserve"> </w:t>
      </w:r>
      <w:r>
        <w:t xml:space="preserve">2567</w:t>
      </w:r>
      <w:r>
        <w:t xml:space="preserve"> </w:t>
      </w:r>
      <w:r>
        <w:t xml:space="preserve">วันพุธ</w:t>
      </w:r>
      <w:r>
        <w:t xml:space="preserve"> </w:t>
      </w:r>
      <w:r>
        <w:t xml:space="preserve">ที่</w:t>
      </w:r>
      <w:r>
        <w:t xml:space="preserve"> </w:t>
      </w:r>
      <w:r>
        <w:t xml:space="preserve">4</w:t>
      </w:r>
      <w:r>
        <w:t xml:space="preserve"> </w:t>
      </w:r>
      <w:r>
        <w:t xml:space="preserve">ธันวาคม</w:t>
      </w:r>
      <w:r>
        <w:t xml:space="preserve"> </w:t>
      </w:r>
      <w:r>
        <w:t xml:space="preserve">2567</w:t>
      </w:r>
      <w:r>
        <w:t xml:space="preserve"> </w:t>
      </w:r>
      <w:r>
        <w:t xml:space="preserve">(ภาคบ่าย)</w:t>
      </w:r>
      <w:r>
        <w:t xml:space="preserve"> </w:t>
      </w:r>
      <w:r>
        <w:t xml:space="preserve">ณ</w:t>
      </w:r>
      <w:r>
        <w:t xml:space="preserve"> </w:t>
      </w:r>
      <w:r>
        <w:t xml:space="preserve">อิมแพ็ค</w:t>
      </w:r>
      <w:r>
        <w:t xml:space="preserve"> </w:t>
      </w:r>
      <w:r>
        <w:t xml:space="preserve">เมืองทองธานี</w:t>
      </w:r>
    </w:p>
    <w:p>
      <w:pPr>
        <w:pStyle w:val="Date"/>
      </w:pPr>
      <w:r>
        <w:t xml:space="preserve">วันพุธที่</w:t>
      </w:r>
      <w:r>
        <w:t xml:space="preserve"> </w:t>
      </w:r>
      <w:r>
        <w:t xml:space="preserve">4</w:t>
      </w:r>
      <w:r>
        <w:t xml:space="preserve"> </w:t>
      </w:r>
      <w:r>
        <w:t xml:space="preserve">ธันวาคม</w:t>
      </w:r>
      <w:r>
        <w:t xml:space="preserve"> </w:t>
      </w:r>
      <w:r>
        <w:t xml:space="preserve">2567</w:t>
      </w:r>
      <w:r>
        <w:t xml:space="preserve"> </w:t>
      </w:r>
      <w:r>
        <w:t xml:space="preserve">เวลา</w:t>
      </w:r>
      <w:r>
        <w:t xml:space="preserve"> </w:t>
      </w:r>
      <w:r>
        <w:t xml:space="preserve">12.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ด</w:t>
      </w:r>
    </w:p>
    <w:p>
      <w:pPr>
        <w:pStyle w:val="BodyText"/>
      </w:pPr>
      <w:r>
        <w:t xml:space="preserve">(คุณลักษมี) สวัสดีค่ะ อีกสักครู่สำหรับภายในงานวันคนพิการสากล ประจำปี 2567 จะเริ่มต้นในอีกสักครู่ ขณะนี้ขออนุญาตเรียนแจ้งประชาสัมพันธ์ทุก ๆ ท่าน สามารถมาจับจองพื้นที่บริเวณโซนด้านใน และอีกสักครู่กิจกรรมในภาคบ่ายกำลังจะเริ่มต้นขึ้นค่ะ สวัสดีค่ะ ต้อนรับทุกท่านเข้าสู่กิจกรรมในวันภาคบ่าย ในวันคนพิการสากล ประจำปี 2567 อีกสักครู่ กิจกรรมในภาคบ่ายกำลังจะเริ่มต้นขึ้น และขณะนี้เรียนแจ้งประชาสัมพันธ์ทุกท่านที่นั่งประจำที่ค่ะ</w:t>
      </w:r>
    </w:p>
    <w:p>
      <w:pPr>
        <w:pStyle w:val="BodyText"/>
      </w:pPr>
      <w:r>
        <w:t xml:space="preserve">[ภาษาต่างประเทศ]</w:t>
      </w:r>
    </w:p>
    <w:p>
      <w:pPr>
        <w:pStyle w:val="BodyText"/>
      </w:pPr>
      <w:r>
        <w:t xml:space="preserve">(คุณเพลงรบ) สวัสดีครับ สวัสดีทุกท่านนะครับ ต้อนรับเข้าสู่วันคนพิการสากลประจำปี 2567 ครับ 2657 ครับ</w:t>
      </w:r>
    </w:p>
    <w:p>
      <w:pPr>
        <w:pStyle w:val="BodyText"/>
      </w:pPr>
      <w:r>
        <w:t xml:space="preserve">(คุณลักษมี) ค่ะ และอีกสักครู่หนึ่ง กิจกรรมในภาคบ่ายจะเริ่มต้นขึ้น ณ ขณะนี้ ข้อแจ้งประชาสัมพันธ์ให้ทุก ๆ ท่านเข้าสู่ที่นั่งประจำที่ค่ะ แล้วอีกสักครู่หนึ่ง ว่าการกระทรวงการพัฒนาสังคมและความมั่นคงของมนุษย์ ท่านวราวุธ ศิลปอาชา จะเดินเข้าสู่บริเวณพื้นที่จัดงานในอักสักครู่หนึ่งค่ะ</w:t>
      </w:r>
    </w:p>
    <w:p>
      <w:pPr>
        <w:pStyle w:val="BodyText"/>
      </w:pPr>
      <w:r>
        <w:t xml:space="preserve">(คุณเพลงรบ) ครับผม และแน่นอนครับ หลายท่านที่วันนี้มางานวันคนพิการสากล นอกจากมาร่วมงาน เนื่องในวันคนพิการแล้ว หลายท่านอยากจะถ่ายรูปร่วมเซลฟีกับท่านรัฐมนตรี ขอให้จบงานนะครับ ขอให้จบงานก่อน ในระหว่างที่ท่านเดินมาในพิธีนะครับ ให้เป็นส่วนของพิธีการและขั้นตอนที่วันนี้เราจะได้ร่วมแสดงความยินดีอีกแล้วนะครับ ในช่วงบ่าย</w:t>
      </w:r>
    </w:p>
    <w:p>
      <w:pPr>
        <w:pStyle w:val="BodyText"/>
      </w:pPr>
      <w:r>
        <w:t xml:space="preserve">(คุณลักษมี) ถูกต้องค่ะ กับการบันทึกข้อกตกลงความเข้าใจและความร่วมมือนะคะ ซึ่งอยากจะเรียนแจ้งประชาสัมพันธ์ให้ทุก ๆ ท่านร่วมเป็นสักขีพยานย้ำกันด้วยว่าเรมีอีกหนึ่งช่องทาง โซเชียลมีเดียแพลได้ไปกดติดตามและได้รับฟังค่ะ กับในช่วงของการ Live ถ่ายทอดสดกันตลอดทุกช่วงวันด้วยค่ะ</w:t>
      </w:r>
    </w:p>
    <w:p>
      <w:pPr>
        <w:pStyle w:val="BodyText"/>
      </w:pPr>
      <w:r>
        <w:t xml:space="preserve">(คุณเพลงรบ) ครับ และที่สำคัญนะครับ วันนี้ท่านที่อยากได้ภาพนะครับ กำติดตาม Facebook แฟนเพจ นะครับ ของกรมส่งเสริมและพัฒนาคุณภาพชีวิตคนพิการครับ</w:t>
      </w:r>
    </w:p>
    <w:p>
      <w:pPr>
        <w:pStyle w:val="BodyText"/>
      </w:pPr>
      <w:r>
        <w:t xml:space="preserve">(คุณลักษมี) สำหรับกิจกรรมในครั้งนี้นะคะ ตอนนี้ค่ะ จะแจ้งว่าเราใกล้ที่จะเข้าสู่ในช่วงพิธีการแล้ว ขอความร่วมมือจากทุก ๆ ท่าน เข้าสู่ที่นั่ง ณ ขณะนี้ค่ะ</w:t>
      </w:r>
    </w:p>
    <w:p>
      <w:pPr>
        <w:pStyle w:val="BodyText"/>
      </w:pPr>
      <w:r>
        <w:t xml:space="preserve">(คุณเพลงรบ) ซึ่งในช่วงบ่ายนี้นะครับ นอกจากท่ารัฐมนตรีแล้ว ยังมีท่านผู้บริหารระดับสูงนะครับ ของกระทรวงการพัฒนาและความมั่นคงของมนุษย์นะครับ รวมถึงองค์กรนะครับ ที่จะมาร่วมกันทำ MOU นะครับ ก็มาด้วยนะครับ รวมถึงนายกสมาคมทุกสมาคมก็ว่าได้นะครับวันนี้ เราเห็ฯท่านนายกสมาคมสภาคนพิการมาแล้วนะครับ แล้วก็มีอีกหลากหลายท่านนะครับ ที่เป็นท่านทรงนวุฒิมีคุนูปการของพิธีการด้วย ทุกท่านนะคะ อีกสักครู่หนึ่ง ก่อนที่จะเข้าสู่ช่วงพิธีการคะ ขอเรียนแจ้งประชาสัมพันธ์ที่บริเวณโซนด้านนอก ในช่วงที่เสร็จสิ้นพิธีการแล้ว ทุกท่านสามารถที่จะเข้าร่วมกับกิจกรรมกับนิทรรศการในโซนด้านนอกในภายหลังและในช่วงท้ายนะคะ เพราะฉะนั้นแล้ว ตอนนี้ค่ะ ทุกท่านคะ ขอความร่วมมือจากทุก ๆ ท่าน เข้าสู่ที่นั่งประจำที่ค่ะ</w:t>
      </w:r>
    </w:p>
    <w:p>
      <w:pPr>
        <w:pStyle w:val="BodyText"/>
      </w:pPr>
      <w:r>
        <w:t xml:space="preserve">(คุณเพลงรบ) ครับ ขณะที่เรากำลังรอนะครับ รอเวลานะครับ เราจะเริ่มกันโดยในเวลา 13.30 น. นะครับ ส่วนในช่วงบ่ายวันนี้นะครับ ก็จะเป็นการเปิดงานนะครับ โดยท่านรัฐมนตรีว่าการกระทรวงการพัฒนาสังคมและความมั่นคงของมนุษย์ครับ หลังจากที่เราร่วมเปิดงานกันแล้วนะครับ งานคนพิการสากล ประจำปี 2567 ครับ ก็จะเข้าสู่การทำ MOU นะครับ ที่เรียกได้ว่าเป็นการร่วมไม้ร่วมมือกันกับทุกหน่วยงานนะครับ เพื่อสร้างคุณภาพชีวิตที่ดีนะครับ ส่งเสริมคุณภาพชีวิตที่ดีให้คนพิการ และผู้ดูแลคนพิการ รวมถึงครอบครัวคนพิการครับ</w:t>
      </w:r>
    </w:p>
    <w:p>
      <w:pPr>
        <w:pStyle w:val="BodyText"/>
      </w:pPr>
      <w:r>
        <w:t xml:space="preserve">(คุณเพลงรบ) ครับ และในขระนี้นะครั ทางท่านรัฐมนตรีว่าการกระทรวงการพัฒนาสังคมและความมั่นคงของมนุษย์ครับ ท่านวราวุธ ศิลปอาชานะครับ ก็ได้เดินทางมาถึงเมืองทองธานีแห่งนี้แล้วนะครับ อยู่บริเวณด้านนอกนี้เองนะครับ ตอนนี้ก็ได้ทักทายกับคนพิการทางการได้ยินนะครับ ก็ใช้ภาษามือนะครับ ในการพูดคุยสื่อสารกันบริเวณด้านนอกนะครับ ที่เป็นจุดนิทรรศการนะครับ ตอนนี้ก็กำลังเดินทางมาภายในโถงนิทรรศการนะครับ เพื่อเข้ามาในห้องแห่งนี้ครับ และจพะได้ร่วมกันทำพิธีเปิดงาน วันคนพิการสากล ประจำปี 2567 ครับ และในขณะนี้นะครับ ทางท่านรัฐมนตรีนะครับ ได้ทำความเคารพนะครับ พระบรมฉายาลักษณ์พระบาทสมเด็จพระเจ้าอยู่หัว บริเวณด้านหน้างานนะครับ และจะเดินเข้ามาในบริเวณงานครับ ครับ แล้วก็บริเวณหน้าอกของท่านรัฐมนตรีนะครับ ก็ได้ติดเข็มกลัดดอกแก้วกัลยานะครับ ที่เป็นดอกไม้ที่แสดงถึงคนพิการนะครับและก็เป็นดอกไม้ที่ประดิษฐ์จากสภาสังคมสังเคาระห์นะครับ ก็ติดบริเวณหน้าอกนะครับ สวยงาม สีฟ้า</w:t>
      </w:r>
    </w:p>
    <w:p>
      <w:pPr>
        <w:pStyle w:val="BodyText"/>
      </w:pPr>
      <w:r>
        <w:t xml:space="preserve">(คุณลักษมี) และในโอกาสนี้ค่ะ ปรบมือให้ท่านรัฐมนตรีว่าการกระทรวงการพัฒนาสังคมและความมั่นคงของมนุษย์ ท่านวราวุธ ศิลปอาชา ค่ะ ต้อนรับท่านค่ะ เข้าสู่ภายในพื้นที่การจัดงานค่ะ</w:t>
      </w:r>
    </w:p>
    <w:p>
      <w:pPr>
        <w:pStyle w:val="BodyText"/>
      </w:pPr>
      <w:r>
        <w:t xml:space="preserve">(คุณเพลงรบ) ซึ่งบริเวณพื้นที่จัดงานของเราวันนี้ครับ ได้รับความร่วมไม้ร่วมมือจากหลายหน่วยงานนะครับ ที่ได้มาแสดงพลัง แสดงศักยภาพ ความสามารถของผู้พิการ ผู้ดูแลคนพิการ และองค์กรของคนพิการครับ</w:t>
      </w:r>
    </w:p>
    <w:p>
      <w:pPr>
        <w:pStyle w:val="BodyText"/>
      </w:pPr>
      <w:r>
        <w:t xml:space="preserve">(คุณลักษมี) และในกิจกรรมครั้งนี้นะคะ เราอยากจะเป็นส่วนหนึ่งส่วนสำคัญค่ะ ในการตอกย้ำว่าวันนี้กับความเท่าเทียมกันในสังคม ได้เริ่มต้นขึ้นแล้วที่ประเทศไทยค่ะ</w:t>
      </w:r>
    </w:p>
    <w:p>
      <w:pPr>
        <w:pStyle w:val="BodyText"/>
      </w:pPr>
      <w:r>
        <w:t xml:space="preserve">(คุณเพลงรบ) วันนี้วันงานคนพิการสากล ที่ประเทศไทยจัดขึ้น ตรงกับวันที่ 4 ธันวาคม ซึ่งองค์การสหประชาชาติครับ ได้กำหนดให้วันที่ 3 ธันวาคมของทุกปีเป็นวันคนพิการสากล ก็คือเมื่อวานนี้ วันนี้ส่วนกลางจัดขึ้นนะครับ และส่วนภูมิภาคในแต่ละจังหวัด ก็จะเริ่มมีการจัดงานเช่นกันครับ</w:t>
      </w:r>
    </w:p>
    <w:p>
      <w:pPr>
        <w:pStyle w:val="BodyText"/>
      </w:pPr>
      <w:r>
        <w:t xml:space="preserve">(นะคะ ท่านรัฐมนตรีว่าการกระทรวงการพัฒนาสังคมและความมั่นคงของมนุษย์ค่ะ ได้เดินเข้ามาสู่ในบริเวณพื้นที่การจัดงานแล้วนะคะ ทุกท่านคะ ปรบมือดัง ๆ ต้อนรับท่านอีกหนึ่งครั้งค่ะ</w:t>
      </w:r>
    </w:p>
    <w:p>
      <w:pPr>
        <w:pStyle w:val="BodyText"/>
      </w:pPr>
      <w:r>
        <w:t xml:space="preserve">(คุณเพลงรบ) เรียกได้ว่าขณะนี้นะครับ ท่านวราวุธได้เดินเข้ามาทักทายผู้ดูแลคนพิการ พี่น้องคนพิการเป็นระยะนะครับ แน่นอนนะครับ ขอความร่วมมือแบบอ้อน ๆ เลยนะครับ ว่าท่านใดที่มีความประสงค์อยากจะถ่ายรูปกับท่านรัฐมนตรีนะครับ ขอเป็นหลังที่เรามอบรางวัลเสร็จเรียบร้อยแล้วนะครับผม แล้วก็ภาพคมชัด โหลดได้ที่เพจของ พก. หรือ กรม พก. นะครับ</w:t>
      </w:r>
    </w:p>
    <w:p>
      <w:pPr>
        <w:pStyle w:val="BodyText"/>
      </w:pPr>
      <w:r>
        <w:t xml:space="preserve">(คุณลักษมี) และเมื่อสักครู่นี้ที่ท่านเดินเข้ามาด้านในค่ะ ก็จะมีกับการต้อนรับนะคะ ทุก ๆ ท่านค่ะ</w:t>
      </w:r>
    </w:p>
    <w:p>
      <w:pPr>
        <w:pStyle w:val="BodyText"/>
      </w:pPr>
      <w:r>
        <w:t xml:space="preserve">[ภาษาต่างประเทศ]</w:t>
      </w:r>
    </w:p>
    <w:p>
      <w:pPr>
        <w:pStyle w:val="BodyText"/>
      </w:pPr>
      <w:r>
        <w:t xml:space="preserve">(คุณเพลงรบ) กราบเรียนท่านรัฐมนตรีว่าการกระทรวงการพัฒนาสังคมและความมั่นคงของมนุษย์ครับ ท่านธเนตร ท่านเลขานุการท่านนายกรัฐมนตรีครับ ทุกหน่วยทุกภาคทุกกรมครับ และที่สำคัญครับ ขอทักทายและขอกราบเรียนนะครับ ท่านนายกสมาคมคนพิการทุกประเภทความพิการครับ พี่น้องคนพิการ ผู้ดูแลคนพิการ และหน่วยงานองค์กรบริษัทเอกชน ที่ให้การสนับสนุน และให้การผลักดันงานคนพิการในวันนี้นะครับ วันนี้เราเริ่มเข้าสู่งานแล้ว อย่างที่เราได้พูดกันไปเมื่อช่วงเช้าวันนี้คือวันที่คนพิการจะได้แสดงออก เชิงสัญลักษณ์ ความสามารถ อย่างเป็นธรรม เป็นธรรม คือ ได้แสดงออกอย่างเป็นธรรมชาติ คือ ยุติธรรม มีความเป็นมาตรฐานสากลครับ</w:t>
      </w:r>
    </w:p>
    <w:p>
      <w:pPr>
        <w:pStyle w:val="BodyText"/>
      </w:pPr>
      <w:r>
        <w:t xml:space="preserve">(คุณลักษมี) ในการจัดงานในครั้ง วันงานคนพิการสากลประจำปี 2567 ทุกท่านคะ ปรบมือดัง ๆ ให้กับการจัดกิจกรรมในครั้งนี้ ประจำปี 2567 ด้วยค่ะ</w:t>
      </w:r>
    </w:p>
    <w:p>
      <w:pPr>
        <w:pStyle w:val="BodyText"/>
      </w:pPr>
      <w:r>
        <w:t xml:space="preserve">(คุณเพลงรบ) ครับ ซึ่งการจัดงานวันนี้นะครับ ก็แน่นอนนะครับ กระทรวงการพัฒนาสังคมและความมั่นคงของมนุษย์ครับ โดยกรมส่งเสริมและพัฒนาคุณภาพชีวิตคนพิการครับ ได้ร่วมกับหน่วยงานสมาคมคนพิการทุกประเภทแห่งประเทศไทยครับ จัดงานนี้ขึ้นมาตามที่องค์การสหประชาชาติได้ประกาศไว้ และแน่นอนครับ ว่าหลังจาก 3 ธันวาคม เป็นต้นไป ของทุกปีจะเริ่มเข้าสู่การจัดงานคนพิการประเทศไทยและต่างประเทศทั่วโลก รวมถึงจังหวัดต่าง ๆ ในไทยด้วยครับ</w:t>
      </w:r>
    </w:p>
    <w:p>
      <w:pPr>
        <w:pStyle w:val="BodyText"/>
      </w:pPr>
      <w:r>
        <w:t xml:space="preserve">(คุณลักษมี) ค่ะ และสำหรับการจัดงานในครั้งนี้ โดยกรมพัฒนาสังคมและความมั่นคงของมนุษย์ โดยกรมส่งเสริมและพัฒนาคุณภาพชีวิตคนพิการ ร่วมกับสภาคนพแห่งประเทศไทยนะคะ อยากจะเน้นย้ำค่ะ ให้กับผู้พิการทุก ๆ ท่านในประเทศไทย ได้มีความตระหนักว่าวันนี้ กับความพร้อมและสิทธิความเท่าเทียมกันในสังคมของเราเริ่มต้นขึ้นแล้วค่ะ รวมทั้งในช่วงนี้นะคะ ให้ทุกท่านค่ะ ได้เข้าสู่ในช่วงพิธีการภาคบ่ายวันนี้ เริ่มต้นด้วยเทปบันทึกคำปราศรัย ของท่านแพทองธาร ชินวัตร นายกรัฐมนตรี เนื่องในโอกาสวันคนพิการสากล ประจำปี 2567 และตามด้วยกับวิดีทัศน์ ภาพรวมการเพิ่มโอกาสและสร้างเสริมคุณค่าคนพิการในสังคมที่เท่าเทียมกันค่ะ และโอกาสนี้ทุกท่านคะ</w:t>
      </w:r>
    </w:p>
    <w:p>
      <w:pPr>
        <w:pStyle w:val="BodyText"/>
      </w:pPr>
      <w:r>
        <w:t xml:space="preserve">(คุณเพลงรบ) ขอเชิญทุกท่านรับชมและรับฟังได้เลยครับ</w:t>
      </w:r>
    </w:p>
    <w:p>
      <w:pPr>
        <w:pStyle w:val="BodyText"/>
      </w:pPr>
      <w:r>
        <w:t xml:space="preserve">(คุณลักษมี) ขอเสียงปรบมือด้วยค่ะ</w:t>
      </w:r>
    </w:p>
    <w:p>
      <w:pPr>
        <w:pStyle w:val="BodyText"/>
      </w:pPr>
      <w:r>
        <w:t xml:space="preserve">(คุณแพทองธาร) สวัสดีค่ะ พี่น้องประชาชน คนไทยทุกท่าน เนื่องในโอกาสวันคนพิการสากล ดิฉันขอส่งความรัก และความปราถนาดี มาให้พี่น้องคนพิการและครอบครัวคนพิการทุกคน องค์การสหประชาชาติกำหนดให้วันที่ 3 ธันวาคมของทุกปี เป็นวันคนพิการสากล นับเป็นวันแห่งการเปลี่ยนแปลงทั้งด้านกฎหมาย สังคม เศรษฐกิจให้สังคม ต่อสิทธิในการดำรงชีวิต และศักดิ์ศรีความเป็นมนุษย์ของคนพิการ เพื่อพัฒนาคุณภาพชีวิตของคนพิการให้ดีมากขึ้นต่อไป ความเท่าเทียมทางโอกาส คือสิ่งที่เราเชื่อมั่น ทุกนโยบายของรัฐบาล ถูกออกแบบโดยคำนึงถึงคนพิการและครอบครัวคนพิการ เพื่อให้คนพิการได้เข้าถึงสิทธิที่ทุกคนได้รับ เข้าถึงโอกาสทางเศรษฐกิจ ทรัพยากร ยุติธรรม บริการสาธารณะ และบริการสังคมที่ครอบคลุมและเหมาะสม โดยบูรณาการทุกภาคส่วน ในการขจัดอุปสรรคต่าง ๆ เพื่อให้คนพิการได้ใช้ชีวิตอย่างมีอิสระ อย่างมีศักดิ์ศรี ได้เป็นในสิ่งที่อยากเป็ฯ ได้ทำในสิ่งที่อยากทำ ความพิการไม่ใช่อุปสรรคอีกต่อไป ในโอกาสวันคนพิการสากล ประจำปี 2567 นี้ ดิฉันขอส่งกำลังใจให้พี่น้องคนพิการ และครอบครัวคนพิการทุกท่าน ขอให้เชื่อมั่นว่ารัฐบาลจะดูแลทุกท่าน ให้สามารถดำรงชีวิตและเข้าถึงสวัสดิการพื้นฐานได้อย่างเท่าเทียมกัน เพื่อให้พี่น้องคนพิการทุกท่าน มีความสุข มีแรงบันดาลใจในการดำเนินชีวิต ได้ใช้ศักยภาพของตนเอง ได้อย่างเต็มที่ขอบคุณค่ะ</w:t>
      </w:r>
    </w:p>
    <w:p>
      <w:pPr>
        <w:pStyle w:val="BodyText"/>
      </w:pPr>
      <w:r>
        <w:t xml:space="preserve">[เสียงดนตรี] ร่วมสร้างสังคม ให้มีส่วนร่วมของคนพิการ สร้างโลกที่ครอบคลุมและยั่งยืนสำหรับทุกคน องค์กรสหประชาชาติ หรือ UN กำหนดให้วันที่ 3 ธันวาคมของทุกปี เป็นวันคนพิการสากบทุกประเทศร่วมเฉลิมฉลองวันคนพิการสากล มุ่งส่งเสริมความเข้าใจของสังคมและความพิการ ความให้โอกาสคนพิการได้มีส่วนร่วมในสังคมอย่างสร้างสรรค์ โดยคำนึงถึงศักดิ์ศรีความเป็นมนุษย์ เสมอภาค และเป็นธรรม องค์การอนามัยโลก ประมาณการว่าทั่วโลกมีคนพิการอยู่ 16 เปอร์เซ็นต์ หรือ 1,300 ล้านคนและคนพิการ มีความยากลำบากในการเข้าถึงการเดินทางมากกว่าคนทั่วไปถึง 15 เท่า 15 เท่า ทุกภาคส่วน จึงต้องประสานพลังทางสังคม เพื่อพัฒนาคุณภาพชีวิตคนพิการ ให้เข้าถึงสิทธิ สวัสดิการ ให้อำนวยความสะดวก ที่คนพิการและทุกคนในสังคมเข้าถึงและใช้ประโยชน์ได้ กระทรวงพัฒนาสังคมและความมั่นคงของมนุษย์ ร่วมกับสมาคมสภาคนพิการทุกประเภทแห่งประเทศไทย และภาคีเครือข่าย จัดงานวันคนพิการสากล ประจำปี 2567 ที่สอดคล้องกับประเด็นหลักขององค์กรสหประชาชาติ คือ การเป็นผู้นำคนพิการ เพื่ออนาคตที่ครอบคลุม และยั่งยืน โดยคำนึงถึงการเข้าถึง และรองรับคนพิการทุกประเภทอย่างทั่วถึง ในการเข้าร่วมงาน โดยสานต่อการขับเคลื่อน เพื่อนให้คนพิการมีความมั่นคงในชีวิต และสวัสดิการในชีวิต นโยบาย 5 x 5 แก้ปัญหาวิกฤติประชากร ยุทธศาสตร์ที่ 4 เพิ่มโอกาส และเสริมสร้างโอกาสคนพิการ มุ่งผลักดันสร้างนวัตกรรมพัฒนาฝห้เกิดงานตามพันธกิต Flashsip ด้านคนพิการ ภายใต้เป้าหมายการพัฒนาประเทศอย่างยั่งยืน เพราะเราเชื่อวาคนพิการมีศักยภาพ สามารถพัฒนาและเป็นพลังสังคมโดยความพิการไม่เป็นข้อจำกัด ร่วมเป็นส่วนหนึ่งในการสนับสนุนและส่งเสริมให้คนพิการสามารถเข้าถึงสิทธิ สวัสดิการ และดำรงชีวิตอิสระได้อย่างเท่าเทียม</w:t>
      </w:r>
    </w:p>
    <w:p>
      <w:pPr>
        <w:pStyle w:val="BodyText"/>
      </w:pPr>
      <w:r>
        <w:t xml:space="preserve">(คุณลักษมี) ขอเสียงปรบมือดัง ๆ ให้กับวีดิทัศนเพิ่มโอกาสและสร้างเสริมคุณค่าคนพิการในสังคมที่เท่าเทียมค่ะ และในวันนี้นะคะ กับสิทธิความเท่าเทียมได้เริ่มต้นขึ้นแล้วค่ะ โดยความร่วมมือและสนับสนุนจากภาคี ในหลากหลายภาคส่วน หน่วยงานภาคเอกชน หน่วยงานภาครัฐบาล โดยเฉพาะจากทางกรม พก. ค่ะ</w:t>
      </w:r>
    </w:p>
    <w:p>
      <w:pPr>
        <w:pStyle w:val="BodyText"/>
      </w:pPr>
      <w:r>
        <w:t xml:space="preserve">(คุณเพลงรบ) ครับ จากทางที่ทุกท่านได้รับชมอยู่ตอนนี้นะครับ จะสังเกตได้ว่ามีตัวอักษรนะครับ ที่ถูกพิมพ์ขึ้นในระหว่างที่เราพูดเลยนะครับ ก็เป็นอีกหนึ่งเทคโนโลยีที่ทำให้คนพิการนั้นได้เข้าถึงข้อมูลข่าวสาร ผ่านระบบ ReReal-Time Caption นะครับ และมีจอล่ามภาษามือด้วย การที่จะต้องการเพิ่มช่องทางการสื่อสารให้คนพิการนั้นได้รับข้อมูลข่าวสารอย่างเท่าเทียมครับ</w:t>
      </w:r>
    </w:p>
    <w:p>
      <w:pPr>
        <w:pStyle w:val="BodyText"/>
      </w:pPr>
      <w:r>
        <w:t xml:space="preserve">(คุณลักษมี) ทุกท่านคะ ในช่วงนี้ค่ะ ก่อนที่เราจะเข้าถึงช่วงพิธีการ วันนี้ดิฉันมีเป็นการแสดงที่อยากให้ทุกท่านได้ร่วมรับชม กับความสามารถของผู้พิการที่ได้มีกับการแข่งขันในการประกวดระดับประเทศด้วยนะคะ ทุกท่านคะ ณ โอกาสนี้ค่ะ ปรบมือให้กับคุณ สมศักดิ์ เหมรัญ ค่ะ</w:t>
      </w:r>
    </w:p>
    <w:p>
      <w:pPr>
        <w:pStyle w:val="BodyText"/>
      </w:pPr>
      <w:r>
        <w:t xml:space="preserve">(คุณเพลงรบ) ขอเสียงปรบมือด้วยครับ</w:t>
      </w:r>
    </w:p>
    <w:p>
      <w:pPr>
        <w:pStyle w:val="BodyText"/>
      </w:pPr>
      <w:r>
        <w:t xml:space="preserve">(คุณสมศักดิ์) สวัสดีครับ สวัสดีท่านผู้มีเกียรติทุก ๆ ท่านนะครับ สวัสดีพี่น้องคนพิการที่มีเกียรติทุกท่านนะครับ ผมกีตาร์มือเดียวนะครับ ก็ดีใจได้มาวันคนพิการสากล ปี 2567 ในปีนี้นะครับ ก็มีเพลงมามอบให้เป็นความสุข และเป็นกำลังใจนะครับ สมศักดิ์ศรีวิถีคนสร้างครับ</w:t>
      </w:r>
    </w:p>
    <w:p>
      <w:pPr>
        <w:pStyle w:val="BodyText"/>
      </w:pPr>
      <w:r>
        <w:t xml:space="preserve">[เสียงดนตรี] ฟ้าสว่าง เปิดทางให้เห็นฝั่งฝัน เคยแพ้ชีวิต ล้มลุกคลุกคลานมานาน ก็แค่เมื่อวาน วันวานที่มันผ่านเลย เพราะไม่เคยท้อ แม้แต่ถอย ย้ำรอยเดิมสักกี่ครั้ง หัวใจยังฝ่าฟันไม่ยอมอยู่เฉย ไม่หวังไม่รอ ราชรถเข้ามาเกย ก็รู้ไม่เคยสมหวังด้วยการนั่งรอ ร่างกายอ่อนล้า แต่ใจกล้าเดิน ฝันไม่ไกลเกิน ขอเพียงก้าวเดินด้วยความศรัทธา เชื่อในศักดิ์ศรี มั่นใจวิธีของคนกล้า วันนี้ข้ามเส้นชัยมา จะขอยิ้มทั้งน้ำตาให้สาใจ ร่างกายอ่อนล้า แต่ใจกล้าเดิน ฝันไม่ไกลเกินขอเพียงก้าวเดินด้วยความศรัทธา เชื่อในศักดิ์ศรี มั่นในวิธีของคนกล้า วันนี้ข้ามเส้นชัยมา จะขอยิ้มทั้งน้ำตา ให้สาใจ นอนตาหลับแล้วจากนี้ ไม่มีอะไรติดค้าง ทุกข์ที่ผ่านปล่อยวางเอาไว้ข้างหลัง ชีวิตที่มีจากนี้แม้ไม่จีรัง แต่ยังได้ทำตามฝันให้เป็นดังใจ ชีวิตที่มีจากนี้แม้ไม่จีรัง แต่ยังได้ทำความฝันให้เธอภูมิใจ ขอบคุณครับ ก็ทำให้ตัวเองได้ภูมิใจนะครับ ทุกคนได้ภูมิใจนะครับ ก็ขอเป็นกำลังใจให้กับน้องคนพิการที่มีเกียรติทุก ๆ ท่านนะครับ ขอให้มีสุขภาพแข็งแรง ความสุขความเจริญ นะครับ มีความสุข สุขภาพแข้งแรง แล้วก็อย่าให้เจ็บไข้ ขอมีความสุขทุกท่านะครับ ขอขอบคุณมากครับ</w:t>
      </w:r>
    </w:p>
    <w:p>
      <w:pPr>
        <w:pStyle w:val="BodyText"/>
      </w:pPr>
      <w:r>
        <w:t xml:space="preserve">(คุณลักษมี) ขอเสียงปรบมือดัง ๆ ให้กับคุณสัมด้วยค่ะ และนี่คืออีกหนึ่งความสามารถที่ทำให้พวกเราได้มารับฟัง กับการถ่ายทอด ทางบทเพลงค่ะ ที่สำคัญไปกว่านั้นปรบดัง ๆ ให้กับล่ามภาษามือหน้าจอได้ไหมคะ เพื่อที่จะให้ผู้พิการทางการมองเห็น ว่าวันนี้กับสิ่งที่คุณเกษมศักดิ์ บรรเลงให้กับทุกท่านะครับ ว่ามีความไพเราะแค่ไหนค่ะ</w:t>
      </w:r>
    </w:p>
    <w:p>
      <w:pPr>
        <w:pStyle w:val="BodyText"/>
      </w:pPr>
      <w:r>
        <w:t xml:space="preserve">(คุณเพลงรบ) ครับ และแน่นอนนะครับ ว่าเมื่อสักครู่ไม่ได้ให้แค่กำลังใจคนพิการ แต่เป็นแบบอย่างที่ดีให้กับเรา ๆ ด้วย เก่งมาก ๆ เลยครับ</w:t>
      </w:r>
    </w:p>
    <w:p>
      <w:pPr>
        <w:pStyle w:val="BodyText"/>
      </w:pPr>
      <w:r>
        <w:t xml:space="preserve">(คุณลักษมี) เยี่ยมมาก ๆ เลยค่ะ ที่สำคัญค่ะ ก็เป็นผู้ที่ผ่านการประกวดเวทีีระดับประเทศมาแล้ว และนี่อีกหนึ่งความสามารถนะคะ มีกำลังใจได้ เริ่มได้จากตัวเราเอง และที่สำคัญค่ะ กระทรวง พม. รวมทั้งกับกรม พก. ให้กับสิทธิผู้พิการทุก ๆ คนมีความเท่าเทียมกันค่ะ ปรบมือดัง ๆ ให้กับสิทธิความเท่าเทียมค่ะ</w:t>
      </w:r>
    </w:p>
    <w:p>
      <w:pPr>
        <w:pStyle w:val="BodyText"/>
      </w:pPr>
      <w:r>
        <w:t xml:space="preserve">(คุณลักษมี) ทุกท่านคะ ในช่วงต่อไปนี้ค่ะ เพื่อที่จะเข้าสู่พิธีการในวันนี้ได้รับเกียรติจาก UNTC ขึ้นมาร่วมกล่าวสำหรับการส่งสาส์นวันนี้นะคะ</w:t>
      </w:r>
    </w:p>
    <w:p>
      <w:pPr>
        <w:pStyle w:val="BodyText"/>
      </w:pPr>
      <w:r>
        <w:t xml:space="preserve">[ภาษาต่างประเทศ]</w:t>
      </w:r>
    </w:p>
    <w:p>
      <w:pPr>
        <w:pStyle w:val="BodyText"/>
      </w:pPr>
      <w:r>
        <w:t xml:space="preserve">[เสียงดนตรี]</w:t>
      </w:r>
    </w:p>
    <w:p>
      <w:pPr>
        <w:pStyle w:val="BodyText"/>
      </w:pPr>
      <w:r>
        <w:t xml:space="preserve">(คุณลักษมี) รวมทั้งค่ะ วันนี้ได้รับเกียรติจากท่านนายกสมาคมสภาคนพิการทุกประเภทแห่งประเทศไทย ปรบมือต้อนรับท่านวิทยุต บุนนาค ค่ะ วันนี้ได้รับเกียรติจากทั้ง 2 ท่านนะคะ ที่จะขึ้นอ่านสาส์นวันคนพิการ ประจำปี 2567 ค่ะ ซึ่ง นี่ก็เป็นอีกหนึ่งความสำคัญ และเป็นใจความสำคัญของงานในครั้งนี้ กับงานคนพิการสากลประจำปี 2567 ค่ะ ในช่วงแรกนี้นะคะ ขออนุญาตค่ะ ให้ท่านนายกสมาคมสภาคนพิการทุกประเภทแห่งประเทศไทย ท่านวิทยุต บุนนาค นะคะ ได้กล่าวสาส์นวันงานคนพิการค่ะ</w:t>
      </w:r>
    </w:p>
    <w:p>
      <w:pPr>
        <w:pStyle w:val="BodyText"/>
      </w:pPr>
      <w:r>
        <w:t xml:space="preserve">[ภาษาต่างประเทศ]</w:t>
      </w:r>
    </w:p>
    <w:p>
      <w:pPr>
        <w:pStyle w:val="BodyText"/>
      </w:pPr>
      <w:r>
        <w:t xml:space="preserve">(คุณเพลงรบ) เรียนเชิญครับ</w:t>
      </w:r>
    </w:p>
    <w:p>
      <w:pPr>
        <w:pStyle w:val="BodyText"/>
      </w:pPr>
      <w:r>
        <w:t xml:space="preserve">(คุณวราวุธ) เรียนท่านวราวุธ ศิลปอาชา รัฐมนตรีกระทรวงการพัฒนาสังคมและความมั่นคงของมนุษย์ ท่านผู้บริหารกระทรวงการพัฒนาสังคมและความมั่นคงของมนุษย์ ท่านมิเกลล่า ฟิลแบรย์-สตอเร่ ผู้แทนองค์การสหประชาชาติ รวมถึงเพื่อน ๆ พี่น้องคนพิการและผู้มีเกียรติทุกท่าน ในโอกาสสำคัญของวันคนพิการสากล 2567 นี้ ข้าพเจ้ารู้สึกเป็นเกียรติอย่างยิ่งที่ได้กล่าวสาส์นถึงพี่น้องคนพิการทั่วประเทศ ภายใต้หัวขอ "ส่งเสริมการเป็นผู้นำคนพิการ เพื่ออนาคตที่ครอบคลุมและยั่งยืน Amplifying the leadership of persons with disabilities for an inclusive and sustainable future ซึ่งสะท้อนถึงพลังและศักยภาพของคนพิการในฐานะผู้นำที่สามารถเปลี่ยนแปลงและขับเคลื่อนสังคมให้มีความเท่าเทียม ครอบคลุมคนทั้งมวลและยั่งยืนมากยิ่งขึ้น หัวข้อในปีนี้ไม่ได้เป็นเพียงแนวคิด แต่เป็นการย้ำถึงบทบาทสำคัญของคนพิการ ในกระบวนการตัดสินใจทุกระดับ ตั้งแต่ชุมชนท้องถิ่น จนถึงเวทีโลกเพื่อให้เป้าหมายของวาระการพัฒนาที่ยั่งยืน ค.ศ. 2030 เป็นจริงได้ในทุกมิติ สมาคมสภาคนพิการทุกประเภทแห่งประเทศไทยคนพิการทุกประเภทประเทศไทย ผลักดันนโยบาย และพิทักษ์สิทธิ์คนพิการ ยังทำงานเพื่อสร้างความเปลี่ยนแปลงที่ยั่งยืน โดยร่วมมือกับองค์กรด้านคนพิการในระดับประเทศและระดับสากล ข้าพเจ้าขอเน้นย้ำถึงสาระสำคัญต้องร่วมกันขับเคลื่อน 5 ประการ ได้แก่ 1. ส่งเสริมบทบาทผู้นำของคนพิการ ไม่เพียงแต่งานด้านคนพิการเท่านั้น แต่ต้องรวมถึงทุดมิติ ้เศรษฐกิจ สังคม และการเมือง ไปจนถึงวาระสากล อย่างเรื่องการเปลี่ยนแปลงสภาพภูมิอากาศด้วย 2. สร้างสังคมเพื่อคนทั้งมวล โดยการขจัดอุปสรรคที่ขวางกั้นคนพิการ ในการเข้าถึงโอกาสและสภาพแวดล้อมต่าง ๆ โดยเฉพาะด้านการเข้าถึงข้อมูลข่าวสารและการสื่อสาร 3. สนับสนุนการมีส่วนร่วมของคนพิการในกระบวนการตัดสินใจ เพื่อให้เสียงของคนพิการได้รับการรับฟัง และนำไปสู่การเปลี่ยนแปลงที่แท้จริง 4. เสริมสร้างความตระหนักรู้เกี่ยวกับสิทธิของคนพิการ ให้เป็นที่เข้าใจในสังคมอย่างแพร่หลาย 5. เฉลิมฉลองความสำเร็จของคนพิการ ที่ได้แสดงให้เห็นถึงความสามารถ และพลังแห่งการมุ่งมั่น ข้าพเจ้าในฐานะตัวแทนของคนหูหนวกด้วยขอใช้โอกาสนี้ กล่าวถึงความสำคัญของการใช้ภาษามือไทย และการพัฒนาบริการล่ามภาษามือ</w:t>
      </w:r>
    </w:p>
    <w:p>
      <w:pPr>
        <w:pStyle w:val="BodyText"/>
      </w:pPr>
      <w:r>
        <w:t xml:space="preserve">(คุณลักษมี) ขอเสียงปรบมือดัง ๆ ให้กับท่านนายกสมาคมสภาคนพิการทุกประเภทแห่งประเทศไทย ท่านวิทยุต บุนนาค ด้วยนะคะ อีกหนึ่งใจความสำคัญที่อยากจะส่งสาส์นให้คนพิกาทุก ๆ ท่านค่ะ</w:t>
      </w:r>
    </w:p>
    <w:p>
      <w:pPr>
        <w:pStyle w:val="BodyText"/>
      </w:pPr>
      <w:r>
        <w:t xml:space="preserve">[ภาษาต่างประเทศ]</w:t>
      </w:r>
    </w:p>
    <w:p>
      <w:pPr>
        <w:pStyle w:val="BodyText"/>
      </w:pPr>
      <w:r>
        <w:t xml:space="preserve">(Ms. Michaela) Thankyou สวัสดีค่ะ สารจากเลขาธิการวันคนพิการสากลในปีนี้ คุณอนุกูล ปีดแก้ว ปลัดกระทรวง นายกสมาคมจากสภาคนพิการทุกประเภท ทุกประเภท วันคนพิการในวันนี้ ดิฉันรู้สึกดีใจมากที่มาเป็นตัวแทนของ UN แล้วก็ได้มาแลกเปลี่ยนสิ่งที่ผู้นำของเราได้กล่าววันงานวันคนพิการสากล ในปีนี้ นี่คือและแถลงการจากท่านเลขาธิการมีดังนี้ ปีนี้วันคนพิการสากลในปีนี้เป็นเครื่องเตือนใจ ว่าเราต้องการภาวะความเป็นผู้นำของคนพิการมากกว่าที่ผ่านมาคนพิการต้องแบกรับแบกรับภาระอย่างหนักจากธุรกิจต่าง ๆ ที่ไม่สมสัดส่วน ที่ไม่ว่าจะเป็นภัยความขัดแย้ง หรือว่าภัยพิบัติ การเปลี่ยนแปลงสภาพมีการเลือกปฏิบัติ การตีตรา การบริการพื้นฐาน แต่คนพิการยังคงถูกริดรอนสิสนธิสัญญาสำหรับอนาคต หรือ ว่า Future เราตกลงในการที่จะยุติความไม่เป็นธรรม ท่านเลขาธิการท่านได้พูดไว้นี้แล้วก็ความเคารพไปยังท่านรัฐมนตรี ที่ได้ให้ความสำคัญในเรื่องการมีความส่วนร่วมของคนพิการแล้วก้ดิฉันดีใจที่ได้เห็นความก้าวหน้า ในประเทศไทยเรามีความภูมิใจที่ได้ทำงานกับประเทศไทย ได้มีตัวแทนจาก UNFCA และก็ Unis ได้เข้ามาทำงานร่วมกับเรา แล้วก็ทำงานสนับสนุนคนพิการอย่างไม่รู้จักเหน็ดเหนื่อย และก็การทำงานของประเทศไทยเป็นการทำงานหลักสำหรับ UN ของเรา แล้วก็ดิฉันก็อยากจะขอขอบคุณการเล่นดนตรีที่ยอดเยี่ยมของประเทศไทย ประเทศไทยก็มี Challe</w:t>
      </w:r>
    </w:p>
    <w:p>
      <w:pPr>
        <w:pStyle w:val="BodyText"/>
      </w:pPr>
      <w:r>
        <w:t xml:space="preserve">(คุณลักษมี)</w:t>
      </w:r>
    </w:p>
    <w:p>
      <w:pPr>
        <w:pStyle w:val="BodyText"/>
      </w:pPr>
      <w:r>
        <w:t xml:space="preserve">[ภาษาต่างประเทศ] ขอเสียงปรบมือดัง ๆ ให้ท่านอีกครั้งหนึ่งค่ะ</w:t>
      </w:r>
    </w:p>
    <w:p>
      <w:pPr>
        <w:pStyle w:val="BodyText"/>
      </w:pPr>
      <w:r>
        <w:t xml:space="preserve">(คุณเพลงรบ) ครับผม และในโอกาสนี้ครับ ขอเรียนเชิญครับ ท่านอนุกูล ปีดแก้ว ครับ ปลัดกระทรวงการพัฒนาสังคมแและความมั่นคงของมนุษย์ครับ ได้กรุณากล่าวรายงานวัตถุประสงค์ของการจัดงานในวันนี้ ขอเสียงปรบมือ และขอเรียนเชิญครับ</w:t>
      </w:r>
    </w:p>
    <w:p>
      <w:pPr>
        <w:pStyle w:val="BodyText"/>
      </w:pPr>
      <w:r>
        <w:t xml:space="preserve">(คุณอนุกูล) และความมั่นคงของมนุษย์ ท่านวราวุธ ศิลปอาชา ผมขอขอบคุณท่านรัฐมนตรีเป็นอย่างสูงที่ได้ให้เกียรติมาเป็นประธานเปิดงานวันคนพิการสากล ประจำปี 2567 ในวันนี้ ด้วยองค์การสหประชาชาติ ได้ประกาศให้วันที่ 3 ธันวาคม ของทุกปี เป็นวันคนพิการสากล และเชิญชวนให้ประเืศสมาชิกร่วมกันจัดกิจกรรมต่าง ๆ เพื่อสร้างความเข้าใจของสังคม เกี่ยวกับคนพิการ และให้โอกาสคนพิการได้มีส่วนร่วมในทุกกิจกรรมในสังคม</w:t>
      </w:r>
    </w:p>
    <w:p>
      <w:pPr>
        <w:pStyle w:val="BodyText"/>
      </w:pPr>
      <w:r>
        <w:t xml:space="preserve">[เสียงดนตรี]</w:t>
      </w:r>
    </w:p>
    <w:p>
      <w:pPr>
        <w:pStyle w:val="BodyText"/>
      </w:pPr>
      <w:r>
        <w:t xml:space="preserve">(คุณวราวุธ) เรียนคุณมิเกลล่า ฟิลแบรย์-สตอเร่ ผู้ประสานสหประชาชาติประจำประเทศไทยนะครับ ท่านคณะกรรมส่งเสริมและพัฒนาคุณภาพชีวิตคนพิการ ท่านปลัดกระทรวงการพัฒนาสังคมและความมั่นคงของมนุษย์ นายกสมาคมสภาคนพิการทุกประเภทแห่งประเทศไทย ท่านหัวส่วนราชการ ท่านผู้บริหารท่านผู้นำด้านองค์กรด้านคนพิการ ด้านคนพิการ และท่านแขกผู้มีเกียรติทุกท่านครับ สวัสดีครับ ผมชื่อภาษามือ วราวุธ นะครับ ท็อบ วราวุธนะครับ</w:t>
      </w:r>
    </w:p>
    <w:p>
      <w:pPr>
        <w:pStyle w:val="BodyText"/>
      </w:pPr>
      <w:r>
        <w:t xml:space="preserve">[เสียงปรบมือ]</w:t>
      </w:r>
    </w:p>
    <w:p>
      <w:pPr>
        <w:pStyle w:val="BodyText"/>
      </w:pPr>
      <w:r>
        <w:t xml:space="preserve">(คุณวราวุธ) พี่น้องคนพิการทุก ๆ คนนะครับ ขอต้อนรับพี่น้องคนพิการทุกท่าน เข้าสู่วันคนพิากรสากล แล้วก็ผมดีใจที่ได้พบกับทุก ๆ ท่านนะครับ แล้วก็ขอเป็นกำลังใจให้กับทุก ๆ คนนะครับ</w:t>
      </w:r>
    </w:p>
    <w:p>
      <w:pPr>
        <w:pStyle w:val="BodyText"/>
      </w:pPr>
      <w:r>
        <w:t xml:space="preserve">[เสียงปรบมือ]</w:t>
      </w:r>
    </w:p>
    <w:p>
      <w:pPr>
        <w:pStyle w:val="BodyText"/>
      </w:pPr>
      <w:r>
        <w:t xml:space="preserve">(คุณวราวุธ) ถ้าพูดภาษามือผิดไปนะครับ ทั้งหมดนี้ ผมโทษคนนี้นะครับ เพราะเขาสอนผมเมื่อกี้นี้เอง ต้องบอกว่าผมดีใจมากนะครับ ที่ได้มีโอกาสมาเป็นประธาน… ไม่เป็นประธานดีกว่า เป็นส่วนหนึ่งของพิธีเปิดงานวันคนพิการสากลร่วมกับทุก ๆ คนในวันนี้นะครับ ต้องบอกว่าในส่วนของรัฐบาล รัฐบาลให้ความสำคัญเป็นอย่างยิ่งในการเสริมศักยภาพ และการทำให้ประเทศไทยของเรานั้นเดินไปข้างหน้าด้วยกัน โดยที่ไม่ทิ้งใครไว้ข้างหลัง นโนบายของรัฐบาลแต่ละนโยบายนั้น ล้วนแล้วแต่เสริมสร้างศักยภาพของพี่น้องคนพิการ และช่วง 14 เดือนที่ผ่านมาครับ พี่ผมได้ทำงาน ในฐานะรัฐมนตรีว่าการกระทรวงการพัฒนาสังคมและความมั่นคงของมนุษย์โชคดีมากครับ ที่ได้มีโอกาสมาสัมผัสกับเพื่อน ๆ ข้าราชการ พี่น้องในแต่ละกลุ่ม กลุ่มเปราะบางในแต่ละกลุ่ม ที่กระทรวง พม. ทำงานอยู่ด้วย โดยเฉพาะอย่างยิ่ง พี่น้องคนพิการ สิ่งที่ได้เรียนรู้ ต้องขอบคุณพี่น้องคนพิการทุกประเภทครับ โดยเฉพาะอย่างยิ่งท่านนายกให้ความรู้หลายอย่างเยอะมาก ถ้าผมมีเวลาอยากจะไปเรียนภาษามือเหมือนกันนะครับ แต่ว่าเวลายังจำกัดอยู่ แต่สิ่งหนึ่งที่ผมได้เรียนรู้ ก็คือความต้องการที่จะมีความอิสระ ไม่อยากจะไปพึ่งใคร ไม่ได้อยากจะเป็นภาระให้กับใคร ความพิการนั้นนะครับ ไม่ได้ทำให้คน ๆ หนึ่งเป็นคนพิการ บางครั้งผมเริ่มสงสัยครับ ว่าการที่จะมามีความหมายว่า</w:t>
      </w:r>
      <w:r>
        <w:t xml:space="preserve">“</w:t>
      </w:r>
      <w:r>
        <w:t xml:space="preserve">คนพิการ</w:t>
      </w:r>
      <w:r>
        <w:t xml:space="preserve">”</w:t>
      </w:r>
      <w:r>
        <w:t xml:space="preserve"> </w:t>
      </w:r>
      <w:r>
        <w:t xml:space="preserve">นั้น บุคคลนั้นเป็นคนพิการหรือว่าสังคมเป็นสังคมที่พิการกันแน่ เพราะว่าไม่สามารถหาอุปกรณ์ ไม่สามารถหาสิ่งอำนวยความสะดวกให้กับพี่น้องคนพิการได้ จากการที่ผมได้มีโอกาสสัมผัสกับการทำงานของพี่น้องคนพิการแต่ละประเภท ได้มีโอกาสพาพี่น้องคนพิการดำน้ำนะครับ ไม่ว่าจะเป็นคนตาบอด หรือว่าจะเป็นน้องที่นั่งวีลแชร์ ได้เห็นครับ ว่าความพิการนั้นนอกจากจะไม่ได้เป็นอุปสรรคแล้ว แต่ทางตรงกันข้าม มันยังดึงเอาศักยภาพที่ซ่อนอยู่ในคนคนหนึ่ง ออกมาใช้ได้อย่างเต็มที่ บทบาทของกระทรวง พม. ครับ นอกจากจะมีช่วยเหลือ สนับสนุนพี่น้องคนพิการแล้ว เราทุกคนที่กระทรวง พม. มีหน้าที่ที่จะทำอย่างไรครับ ให้ความพิการนั้น ไม่ได้มาเป็นอุปสรรค ในการใช้ชีวิตของพี่น้องคนพิการ นี่คือหนึ่งในเหตุผลสำคัญครับ เหตุผลสำคัญ ที่ทำไมต่อจากนี้ อีกสักครู่จะมีการลงนามใน MOU ระหว่างกระทรวงพม. กระทรวงศึกษา และก็กระทรวง อว. ต้องขอบคุณท่านผู้แทนทั้ง 2 กระทรวงเพราะวันนี้เรากำลังจะมาคืนความ เรียกว่า</w:t>
      </w:r>
      <w:r>
        <w:t xml:space="preserve"> </w:t>
      </w:r>
      <w:r>
        <w:t xml:space="preserve">“</w:t>
      </w:r>
      <w:r>
        <w:t xml:space="preserve">มีชีวิตชีวา</w:t>
      </w:r>
      <w:r>
        <w:t xml:space="preserve">”</w:t>
      </w:r>
      <w:r>
        <w:t xml:space="preserve"> </w:t>
      </w:r>
      <w:r>
        <w:t xml:space="preserve">มาคืนศักยภาพให้กับพี่น้องคนพิการทุก ๆ คน และทำให้พี่น้องคนพิการนั้น เป็นส่วนหนึ่งในการที่จะมาพัฒนาประเทศไทยในมิติทางด้านสังคม ในมิติด้านเศรษฐกิจ เพราะว่าจากที่ท่านปลัดฯ ได้กล่าวไปเมื่อสักครู่ ประเทศไทยวันนี้เรากำลังประสบกับปัญหาวิกฤตประชากร ดังนั้น ประชากรทุกคน ทั้ง 66 ล้านคน ที่เรามีอยู่ในประเทศไทย ณ ขณะนี้ ไม่ว่าจะเป็นเด็กเล็ก ไม่ว่าจะเป็นผู้สูงอายุ หรือโดยเฉพาะอย่างยิ่ง คนพิการครับ ทุกท่านเป็นกำลังสำคัญ ในการที่จะนำพาประเทศไทย ให้เดินไปข้างหน้า ในทุก ๆ มิติ เพราะการที่จะเดินไปข้างหน้านั้นเดินไปคนเดียวมันเหงา มันต้องเดินไปด้วยกัน มันต้องไม่ทิ้งใครไว้ข้างหลัง โดยเด้วยเทคโนโลยีที่เรามีอยู่ในทุกวันนี้ ไม่ว่าจะเป็น Caption แบบที่มีอยู่บนจอ ไม่ว่าจะเป็นเทคโนโลยีทางกายภาพต่าง ๆ ล้วนแล้วแต่ลดช่องว่างระหว่างความพิการ และความไม่พิการให้แคบลง แคบลง หรือแม้แต่ช่วงเช้าของวันนี้ ผมเองก็ได้มีโอกาสนะครับ หารือกับกลุ่มนะครับ คนกลุ่มหนึ่งที่ทำหน้าที่จะทำอย่างไรให้คนตาบอดเข้าไปดูหนังได้ แล้วก็จะใช้เงินจากกองทุนส่งเสริมและพัฒนาคุณภาพชีวิตคนพิการ ในการที่จะมาสนัลสนุนโครงการดี ๆ แบบนี้ นี่คือหน้าที่ของกระทรวง พม. ครับ ที่จะทำให้สังคมไม่พิการ และทำให้พี่น้องทุก ๆ คน และคนไทยทุก ๆ คน มีชีวิตอยู่ได้อย่างอิสระ และมีความสุขได้อย่างถ้วนหน้ากัน รวมไปถึงการสร้างความเช้าใจนะครับ ให้กับพี่น้องประชาชนคนทั่วไปว่าความพิการนั้นไม่ได้เป็นอุปสรรค ตรงกันข้าม สามารถสร้างชื่อเสียงให้กับประเทศไทยได้อย่างมากมาย ถ้าทุกท่านย้อนกลับไปเมื่อช่วงกลางปีนะครับ ช่วงโอลิมปิกเกมส์ แต่ด้วย พาราลิมปิก แล้วก็อีกไม่นานนะครับเราก็จะมีซีเกมส์ เอเชียนเกมส์ ทุก ๆ ครั้งที่มีมหกรรมกีฬาระดับโลก จะตามมาดว้ย มหกรรมกีฬาของพี่น้องคนพิการ และเราก็จะเห็นอยู่เสมอครับ ว่าผลงานของพี่น้องคนพิการนั้น มักจะทำเหรียญให้กับประเทศไทยได้มากกว่านักกีฬาปกติ ดังนั้น นักกีฬานะครับ หรือแม้แต่พี่น้องคนพิการทุก ๆ คนนั้น ไม่ได้เป็นคนพิการ ไม่ได้เป็นภาระกับสังคมเลย ในทางตรงกันข้าม ท่านเป็นกำลังสำคัญ ที่วันนี้กระทรวง พม. เราจะมาสร้างศักยภาพ สร้างความเข้มแข็งให้กับท่าน แล้วมาเป็นกำลังสำคัญ ในการพาประเทศไทยเดินไปข้างหน้า และในโอกาสนี้เองนะครับ ผมเองต้องขอแสดงความยินดีกับพี่น้องคนพิการต้นแบบทุกท่านครับ รวมไปถึงหน่วยงาน และองค์กรที่ได้รับรางวัล ประจำปี 2567 ต้องเรียนว่า ตั้งแต่เป็นรัฐมนตรีมานะครับ มีงานนี้แหละครับ มอบรางวัลเยอะที่สุดแล้วนะครับ ผมเป็นรัฐมนตรีประทรวงทรัพมา 4 ปีเต็ม ยังมอบรางวัลทั้ง 4 ปีนี่ไม่เยอะเท่างานวันนี้วันเดียวเลย มันสะท้อนให้เห็นครับ ว่าพี่น้องคนพิการ และคนที่ให้การสนับสนุนนั้น มีและหวังเป็นอย่างยิ่งครับ ว่าเราจะได้มอบรางวัลมากขึ้นทุกปี ๆ และขอเป็นกำลังใจครับ ให้ผู้จัดงาน ให้กับพี่น้องคนพิการทุก ๆ คน เป็นกำลังสำคัญและเดินเคียงบ่าเคียงไหล่กับกระทรวง พม. มาทำให้ประเทศไทยของเรานั้น มาเป็น Accessible Thailand สังคมที่ไม่พิการ และทำให้คนพิการมีอิสระในการใช้ชีวิตเหมือนอย่างผู้คนทุก ๆ คน และบัดนี้ครับ ได้เวลาอันสมควรแล้ว ผมขออนุญาตเป็นตัวแทนทุก ๆ ณ ที่นี้เปิดงานวันคนพิการสากล 2567 ณ บัดนี้ครับ ขอบคุณครับ</w:t>
      </w:r>
    </w:p>
    <w:p>
      <w:pPr>
        <w:pStyle w:val="BodyText"/>
      </w:pPr>
      <w:r>
        <w:t xml:space="preserve">(คุณลักษมี) ขอเสียงปรบมือดัง ๆ ให้รัฐมนตรีว่าการกระทรวงการพัฒนาสังคมและความมั่นคงของมนุษย์ ท่านวราวุธ ศิลปอาชา และขออนุญาตให้ท่านยังคงอยู่บนเวทีกับพวกเราทุกคนด้วยนะคะ ที่สำคัญค่ะ ต้องขอเสียงปรบมือดัง ๆ ให้ล่ามภาษามือ คถณ ม่อน เพลงรบด้วยค่ะ ผู้ประกาศข่าวและล่ามภาษามือนะคะ ที่ได้มาช่วยแปลกับ Speech ของท่านค่ะ ให้มีความหมายและมีความสมบูรณ์มากยิ่งขึ้นด้วย เยี่ยมยอดมาก ๆ เลยค่ะ</w:t>
      </w:r>
    </w:p>
    <w:p>
      <w:pPr>
        <w:pStyle w:val="BodyText"/>
      </w:pPr>
      <w:r>
        <w:t xml:space="preserve">(คุณเพลงรบ) ขอบคุณครับ</w:t>
      </w:r>
    </w:p>
    <w:p>
      <w:pPr>
        <w:pStyle w:val="BodyText"/>
      </w:pPr>
      <w:r>
        <w:t xml:space="preserve">(คุณลักษมี) ในช้จะได้เข้าสู่พิธีเปิดอย่างเป็นทางการค่ะ ณ โอกาสนี้ขอเชิญผู้ที่จะขึ้นมาทำพิธีเปิดด้านบนเวที่นะคะ</w:t>
      </w:r>
    </w:p>
    <w:p>
      <w:pPr>
        <w:pStyle w:val="BodyText"/>
      </w:pPr>
      <w:r>
        <w:t xml:space="preserve">[ภาษาต่างประเทศ]</w:t>
      </w:r>
    </w:p>
    <w:p>
      <w:pPr>
        <w:pStyle w:val="BodyText"/>
      </w:pPr>
      <w:r>
        <w:t xml:space="preserve">(คุณลักษมี) และรวมทั้งค่ะ ขออนุญาตเรียนเชิญท่านยายกสมาคมสภาแห่งประเทศไทย ท่านวิทยุต บุนนาค บริเวณด้านบนเวทีค่ะ ลำดับต่อไป ขออนุญาตเรียนเชิญท่าน ท่านเลขานุการรัฐมนตรีว่าการกระทรวงการพัฒนาสังคมและความมั่นคงของมนุษย์ และความมั่นคงของมนุษย์ค่ะ ลำดับถัดไป ขออนุญาตเรียนเชิญท่านอนุกูล ปีดแก้ว ปลัดกระทรวงการพัฒนาสังคมและความมั่นคงของมนุษย์ ค่ะ และในลำดับสุดท้าย ขออนุญาตเรียนเชิญท่านโชคชัย  วิเชียรชัยยะ ท่านอธิบดีกรมส่งเสริมและพัฒนาคุณภาพชีวิตคนพิการค่ะ ทุกท่านคะ ปรบมือดัง ๆ ให้กับทุกท่านบนเวทีอีกหนึ่งครั้งค่ะ และในช่วงนี้เพื่อที่จะเป็นสัญลักษณ์ในการเปิดงานอย่างเป็นทางการค่ะ เราจะมาร่วมกับนับ Countถอยหลังไปพร้อม ๆ กันนะคะ</w:t>
      </w:r>
    </w:p>
    <w:p>
      <w:pPr>
        <w:pStyle w:val="BodyText"/>
      </w:pPr>
      <w:r>
        <w:t xml:space="preserve">[ภาษาต่างประเทศ]</w:t>
      </w:r>
    </w:p>
    <w:p>
      <w:pPr>
        <w:pStyle w:val="BodyText"/>
      </w:pPr>
      <w:r>
        <w:t xml:space="preserve">(คุณเพลงรบ) เอาเป็นภาษาไทยหรือภาษาอังกฤษดีครับ ภาษาไทยนะครับ เราจะเริ่มเปิดงานวันคนพิการสากลประจำปีนี้ไปพร้อม ๆ กันนะครับ ขอให้ทุกท่านนับถอยหลังเคาท์ดาวน์ไปพร้อม ๆ กัน พร้อมแล้ว 5 4 3 2 1 ครับ และนี่ครับ เป้นการเปิดงานวันคนพิการสากล ประจำปี 2567 ครับ อย่างเป็นทางการครับ</w:t>
      </w:r>
    </w:p>
    <w:p>
      <w:pPr>
        <w:pStyle w:val="BodyText"/>
      </w:pPr>
      <w:r>
        <w:t xml:space="preserve">(คุณลักษมี</w:t>
      </w:r>
    </w:p>
    <w:p>
      <w:pPr>
        <w:pStyle w:val="BodyText"/>
      </w:pPr>
      <w:r>
        <w:t xml:space="preserve">[ภาษาต่างประเทศ]</w:t>
      </w:r>
    </w:p>
    <w:p>
      <w:pPr>
        <w:pStyle w:val="BodyText"/>
      </w:pPr>
      <w:r>
        <w:t xml:space="preserve">(คุณเพลงรบ) ขอเสียงปรบมือด้วยครับ และน่นอนครับ ว่านี่คือสัญลักษณ์ของการเปิดงานวันคนพิการสากลประจำปีนี้ และแน่นอนว่าทั้งรัฐบาเองและกระทรวงการพัฒนาสังคมและความมั่นคงของมนุษย์ จะร่วมกันพัฒนาในทุก ๆ ด้าน ไม่ว่าจะเป็นศักยภาพ คุรภาพชีวิต และกฎหมายเพื่อคนพิการ เพราะคนพิการคือคนที่สำคัญของสังคมครับ</w:t>
      </w:r>
    </w:p>
    <w:p>
      <w:pPr>
        <w:pStyle w:val="BodyText"/>
      </w:pPr>
      <w:r>
        <w:t xml:space="preserve">(คุณลักษมี) และที่สำคัญวันนี้สิทธิความเท่าเทียมกันของมนุษย์ในประเทศไทย ในเมืองไทยได้เริ่มต้นขึ้นแล้วนะคะ ในช่วงนี้เพื่อที่จะให้สื่อมวลชนรวมทั้งแขกผู้มีเกียรติทุกท่าน ร่วมบันทึกภาพ นอกจากนี้แล้วค่ะ ขออนุญาตเรียนเชิญท่านผู้บริหารโซฟาแถวแรก ร่วมถ่ายภาพบ้านบนเวที ขอเสียงปรบมือต้อนรับท่านด้วยค่ะ</w:t>
      </w:r>
    </w:p>
    <w:p>
      <w:pPr>
        <w:pStyle w:val="BodyText"/>
      </w:pPr>
      <w:r>
        <w:t xml:space="preserve">(คุณเพลงรบ) ขอเรียนเชิญครับ ท่านผู้บริหารที่อยู่โซฟาแถวแรกนะครับ เรียกได้ว่าท่านบริหารที่อยตอนนี้นะครับ ตอนนี้มีทั้งภาครัฐ ภาคเอกชน รวมทั้งภาคการเมือง ที่เป็นอีกหนึ่งส่วนที่สำคัญนะครับ ในการร่วมกันพัฒนาประเทศและเป็นอีกบุคคลที่เรียกว่าบุคคลที่ทรงคุณค่าที่จะเป็นคนผลักดัน นโยบาย ทั้งกฎหมาย เพื่อให้คนพิการนั้นได้เข้าถึงสิทธิ์ และแน่นอนนะครับ คนพิการทุกคนต้องรักษาสิทธิด้วยนะครับ</w:t>
      </w:r>
    </w:p>
    <w:p>
      <w:pPr>
        <w:pStyle w:val="BodyText"/>
      </w:pPr>
      <w:r>
        <w:t xml:space="preserve">(คุณลักษมี) ที่สำคัญนะคะ กับการดำเนินงานภายใต้กรม พม. และรวมทั้งจากทางกรม พก. นะคะ เราได้ให้เห็นถึงความสำคัญค่ะ และสิทธิของความเท่าเทียม ว่าวันนี้ในกลุ่มเปราะบาง หรือแม้แต่พิการค่ะ สามารถเข้าถึงสิทธิในการเข้าถึงความเท่าเทียมในสังคมได้ ในทุก ๆ รูปแบบ รวมทั้งนะคะ ยังมีการเรียนการสอนจากกระทรวง พม. ต่าง ๆ ด้วย เพื่อจะเป็นการต่อยอด สร้างความรู้ สร้างอาชีพ ให้กับคนพิการในประเทศไทยด้วยค่ะ</w:t>
      </w:r>
    </w:p>
    <w:p>
      <w:pPr>
        <w:pStyle w:val="BodyText"/>
      </w:pPr>
      <w:r>
        <w:t xml:space="preserve">(คุณเพลงรบ) เรียกได้ว่าเป็นกระทรวงเดียว กระทรวงต้น ๆ ในประเทศไทยนะครับ ที่มอบหลักสูตรให่กับพี่น้องเกี่ยวข้องกับทุก ๆ ส่วนในกระทรวง พม. เรียนฟรีทุกหลักสูตรเลยนะครับ อยากปหให้มาเรียนนะครับ เพราะว่าทุกกรมในกระทรวงนี่ ทุกกระทรวงเลย มีเป้าหมายในการพัฒนาศักยภาพทั้งผู้ด้อยโอกาสเองนะครับ รวมถึงผู้ที่เกี่ยวข้องด้วยนะครับ</w:t>
      </w:r>
    </w:p>
    <w:p>
      <w:pPr>
        <w:pStyle w:val="BodyText"/>
      </w:pPr>
      <w:r>
        <w:t xml:space="preserve">(คุณลักษมี) ค่ะ เพราะฉะนั้นแล้วนะคะ ก็ติดตามได้ทางช่องทางของกระทรวง พม. ได้เลยค่ะ ณ โอกาสนี้ ต้องขอบคุณที่ทุกได้ขึ้นมาร่วมถ่ายภาพด้านบนเวทีนะคะ ให้ท่านยังคงอยู่บนด้านบนเวทีสักครู่หนึ่งค่ะ เรียนเชิญท่านผู้บริหารและแขกผู้มีเกียรติอยู่บริเวณโซนทางด้านซ้ายมือครับ เรียนเชิญท่านขึ้นมาถ่ายภาพบริเวณด้านบน ขอเสียงปรบมือต้อนรับท่านด้วยค่ะ</w:t>
      </w:r>
    </w:p>
    <w:p>
      <w:pPr>
        <w:pStyle w:val="BodyText"/>
      </w:pPr>
      <w:r>
        <w:t xml:space="preserve">(คุณเพลงรบ) ขอเรียนเชิญนะครับ เห็นท่านผู้บริหารแถวแรกนะครับ และแถวกลางนะครับ</w:t>
      </w:r>
    </w:p>
    <w:p>
      <w:pPr>
        <w:pStyle w:val="BodyText"/>
      </w:pPr>
      <w:r>
        <w:t xml:space="preserve">(คุณลักษมี) ถูกต้องค่ะ</w:t>
      </w:r>
    </w:p>
    <w:p>
      <w:pPr>
        <w:pStyle w:val="BodyText"/>
      </w:pPr>
      <w:r>
        <w:t xml:space="preserve">(คุณเพลงรบ) ขอเรียนเชิญครับ ท่านอาจารย์วิริยะด้วยนะครับ ขอเรียนเชิญครับ</w:t>
      </w:r>
    </w:p>
    <w:p>
      <w:pPr>
        <w:pStyle w:val="BodyText"/>
      </w:pPr>
      <w:r>
        <w:t xml:space="preserve">(คุณลักษมี) และนี่คืออีกหนึ่งการแสดง ถึงพลังและศักยภาพว่าหน่วยงานของรัฐบาลพร้อมแล้วค่ะ ให้มีความเท่าเทียมกันในสังคม จะเป็นจุดสำคัญในการผลักดัน กระตุ้น สนับสนุน ให้กำลังใจ ให้ความรู้ และให้ข้อคิดดี ๆ ให้กับคนพิการทั่วทั้งประเทศไทยค่ะ</w:t>
      </w:r>
    </w:p>
    <w:p>
      <w:pPr>
        <w:pStyle w:val="BodyText"/>
      </w:pPr>
      <w:r>
        <w:t xml:space="preserve">(คุณเพลงรบ) ต่างที่มุมมองล้วน ๆ เลยนะครับ หากเราจะมองให้เป็นภาระก็เป็นภาระ แต่ถ้าเรามองให้เป็นพลัง นั่นคือทรัพยากรที่มีคุณค่า เป็นการพัฒนาประเทศชาติในทุกมิติ ไม่ว่าจะเป็นมิติทางเศรษฐกิจและแน่นอนนะครับ มิติการดำรงชีวิตอย่างอิสระครับ</w:t>
      </w:r>
    </w:p>
    <w:p>
      <w:pPr>
        <w:pStyle w:val="BodyText"/>
      </w:pPr>
      <w:r>
        <w:t xml:space="preserve">(คุณลักษมี) ทุกท่านคะ กิจกรรมในวันนี้ค่ะ โดยกระทรวง พม. นะคะ ก็อยากจะให้อีกหนึ่งการถ่ายภาพนะคะ ได้ร่วมแสดงถึงสักขีพยานในครั้งนี้นะคะ ต้องขอขอบคุณค่ะ คณะท่านผู้บริหาร และแขกผู้มีเกียรติที่ถ่ายภาพเมื่อสักครู่นี้นะคะ บริเวณเก้าอี้แถวที่ 1 บริเวณด้านซ้าย ในลำดับต่อไปค่ะ ขออนุญาตเรียนเชิญและแขกผู้มีเกียรติบริเวณโซนเก้าอี้แถวที่ 1 ทางด้านขวามือค่ะ</w:t>
      </w:r>
    </w:p>
    <w:p>
      <w:pPr>
        <w:pStyle w:val="BodyText"/>
      </w:pPr>
      <w:r>
        <w:t xml:space="preserve">(คุณเพลงรบ) หรือทางด้านซ้ายของพิธีกรขอเรียนเชิญนะครับ ท่านรองปลัดฯ นะครับ เรียนเชิญนะครับ</w:t>
      </w:r>
    </w:p>
    <w:p>
      <w:pPr>
        <w:pStyle w:val="BodyText"/>
      </w:pPr>
      <w:r>
        <w:t xml:space="preserve">(คุณลักษมี) ขอบคุณมาก ๆ เลยค่ะ ที่มาร่วมกันเป็นพลังอันแข็งแกร่งและเป็นพลังที่เป็นปึกแผ่นขนาดใหญ่ พร้อมแสดงศักยภาพแล้วค่ะ ว่ารัฐบาลไม่ทิ้งใครไว้ข้างหลังแน่นอน และรวมทั้งนะคะ วันนี้กับการจัดกิจกรรมในครั้งนี้ค่ะ ทุกท่านจะเห็นได้ว่ากับบรรยากาศภายในงาน กับเสียงของไมโครโฟน เสียงของเสียงเพลงต่าง ๆ และเสียงของบรรยากาศค่ะ เราได้ออกแบบมาเพื่อที่จะให้ตอบโจทย์กับคนพิการในทุก ๆ ประเภม และรวมทั้งนะคะ กับจอด้านบนที่เราอยากให้คนพิการทางการมอง.. ทางการได้ยินนะคะ ว่าวันนี้กิจกรรมภาพรวมของเราคืออะไร เราให้ค่ะ กับทางล่ามภาษามือได้มีการแปลสื่อสารนะคะ แบบ Real time ให้กับทุก ๆ ภาคส่วนค่ะ</w:t>
      </w:r>
    </w:p>
    <w:p>
      <w:pPr>
        <w:pStyle w:val="BodyText"/>
      </w:pPr>
      <w:r>
        <w:t xml:space="preserve">(คุณเพลงรบ) ในด้านบนเวทีของเรานะครับ ประกอบด้วยผู้บริหาระดับสูงกระทรวงการพัฒนาสังคมและความมั่นคงของมนุษย์นะครับ รวมทั้งผู้บริหารผู้นำองค์กรด้านคนพิการ ที่จะเป็นผู้แทน และเป็นตัวแทนของเรานะครับ อยู่บนเวทีแล้ว บุคคลเหล่านี้ครับ คือผู้นำพาพวกเราไปสู่ความสำเร็จ สู่คุณภาพชีวิตที่งดงามนะครับ วันนี้อาจจะมีการจัดลำดับแถวอาจจะงง ๆ นิดหนึ่ง เนื่องจากว่าผู้ที่เข้าร่วมเยอะมาก ๆ เลยนะครับ และขอบตคึณทุที่ได้ขึ้นร่วมถ่ายภาพนะครับ</w:t>
      </w:r>
    </w:p>
    <w:p>
      <w:pPr>
        <w:pStyle w:val="BodyText"/>
      </w:pPr>
      <w:r>
        <w:t xml:space="preserve">(คุณลักษมี) ทุกท่านคะ ขอเสียงปรบมือดัง ๆ ให้กับความอข็งแกร่งในครั้งนี้ค่ะ ขอขอบคุณท่านผู้บริหารทุก ๆ ท่านนะคะ และที่สำคัญต้องขออนุญาตค่ะ ให้ท่านนะคะ บริเวณด้านบนเวทีอีกสักครู่หนึ่ง เราจะอยู่ในช่วงลำดับของพิธีการ ในพิธีการลงนามบันทึกความเข้าใจ ความร่วมมือโครงการนำร่องการสนับสนุนให้สถานศึกษาเพื่อกระจายเพิ่มศักยภาพของของคนพิการ เพื่อยกระดับคุณภาพชีวิตคนพิการ ระยะที่ 2 ในอีกสักครู่หนึ่งค่ะ เอาล่ะค่ะ สำหรับในช่วงนี้นะคะ ทุก ๆ ท่านค่ะ และนี่คืออีกหนึ่งความแข็งแกร่งที่เราได้มาร่วมเป็นปึกแผ่นค่ะ ว่าวันนี้นะคะ สามารถที่จะได้ร่วมกันต่อสู่ เพื่อที่จะสร้างความเท่าเทียมในสังคมค่ะ และในช่วงนี้ค่ะ เพื่อที่จะได้เขเาสู่ลำดับพิธีการลงนามบันทึกความเข้าใจโครงการนำร่องการสนับสนุนการศึกษา เพื่อกระจายของคนพิการ เพื่อยกระดับคุณภาพชีวิตคนพิการ ระยะที่ 2 นะคะ</w:t>
      </w:r>
    </w:p>
    <w:p>
      <w:pPr>
        <w:pStyle w:val="BodyText"/>
      </w:pPr>
      <w:r>
        <w:t xml:space="preserve">(คุณเพลงรบ) ระหว่างกระทรวงการพัฒนาสังคมและความมั่นคงของมนุษย์ นะครับ ร่วมกับกระทรวงอุดมศึกษา วิทยาศาสตร์ วิจัย และนวัตกรรม กระทรวงศึกษาธิการนะครับ โดยขอความกรุณาท่านนายกฯ นะครับ ได้อยู่กับเราด้านบนนะครับ สมาคมคนพิการทุกประเภท แห่งแประเทศไทย อยู่ด้านบนแล้วนะครับ เดี๋ยวเราจะเรียนเชิญเพิ่มเติมนะครับ</w:t>
      </w:r>
    </w:p>
    <w:p>
      <w:pPr>
        <w:pStyle w:val="BodyText"/>
      </w:pPr>
      <w:r>
        <w:t xml:space="preserve">(คุณลักษมี) การบันทึกข้อตกลงในครั้งนี้ค่ะ ขออนุญาตเรียนเชิญท่านพยานทั้ง 3 ท่านนะคะ ท่าน วราวุธ และท่านวิทยุตค่ะ ที่บริเวณโซนด้านหน้า เพื่อที่จะเป็นสักขีพยานในครั้งนี้ เรียนเชิญทั้ง 3 ท่านค่ะ กับในช่วงของการลงนาม MOU ในครั้งนี้ค่ะ</w:t>
      </w:r>
    </w:p>
    <w:p>
      <w:pPr>
        <w:pStyle w:val="BodyText"/>
      </w:pPr>
      <w:r>
        <w:t xml:space="preserve">(คุณเพลงรบ) และขอเรียนเชิญท่านนายกฯ นะครับ ท่านวิทยุต ขอเรียนเชิญด้านบนด้วยนะครับ ขอเรียนเชิญครับ</w:t>
      </w:r>
    </w:p>
    <w:p>
      <w:pPr>
        <w:pStyle w:val="BodyText"/>
      </w:pPr>
      <w:r>
        <w:t xml:space="preserve">(คุณลักษมี) และนี่คืออีก 1 ความร่วมมือ รวมทั้งอีก 3 ท่านที่จะร่วมเป็นพยานในครั้งนี้นะคะ นำโดยท่านวราวุธ ท่านโชคชัย และท่านวิทยุต ค่ะ เพื่อที่จะเข้าสู่ในช่วงการทำพิธีลงนาม MOU ในครั้งนี้ ขออนุญาตเรียนเชิญท่านปลัดฯ อนุกูล ปีดแก้ว ค่ะ ที่บริเวณด้านบนเวทีนะคะ และท่านต่อไปค่ะ เรียนเชิญท่าน สุนีย์ เลิศเทียนธรรม ราชการกระมรวงการอุดมศึกษา วิทยาศาสตร์ วิจัยและนวัตกรรมค่ะ ขอเรียนเชิญท่านค่ะ</w:t>
      </w:r>
    </w:p>
    <w:p>
      <w:pPr>
        <w:pStyle w:val="BodyText"/>
      </w:pPr>
      <w:r>
        <w:t xml:space="preserve">(คุณเพลงรบ) ขอเรียนเชิญร้อยเอก วิสาร ปัญญชุณห์ ผู้ตรวจราชการกระทรวงศึกษาธิการ นะครับ ท่าน รองเลขาธิการคณะกรรมการการศึกษาขั้นพื้นฐานครับ ขอเรียนเชิญ ท้าน วิทวัต ปัญจมะวัต รองเลขาธิการคณะกรรมการการอาชีวศึกษาครับ</w:t>
      </w:r>
    </w:p>
    <w:p>
      <w:pPr>
        <w:pStyle w:val="BodyText"/>
      </w:pPr>
      <w:r>
        <w:t xml:space="preserve">(คุณลักษมี) ท่านอวยชัย สุชณราม ผู้อำนวยการส่งเสริมการเรียนรู้กลุ่มเป้าหมายพิเศษค่ะ เรียนเชิญที่บริเวณหน้าเวทีนะคะ โดยที่ในลำดับของการถ่ายภาพนะคะ ท่านจะได้ร่วมกันเป็นสักขีพยานที่บริเวณด้านบนค่ะ โดยที่ไมค์ลำดับแรก จะเป็นการหยิบจับแฟ้ม MOU ขึ้นมาค่ะ เป็นอีกหนึ่งสัญญาณและอีกหนึ่งสัญลักษณ์โดยที่สื่อมวลชนทุก ๆ ท่าน สามารถที่จะบันทึกภาพได้ในช็อตแรกนะคะ ในอีกสักครู่หนึ่งค่ะ เอาล่ะค่ะ และในช่วงนี้นะคะ ขอนุญาตค่ะ ให้สื่อมวลชนได้บันทึกภาพบเวที ณ ขณะนี้ และในลำดับการถ่ายภาพ ลำดับที่ 1 ค่ะ ขออนุญาตให้ทั้ง 6 ด้านได้หยิบแฟ้มขึ้นมาค่ะ</w:t>
      </w:r>
    </w:p>
    <w:p>
      <w:pPr>
        <w:pStyle w:val="BodyText"/>
      </w:pPr>
      <w:r>
        <w:t xml:space="preserve">(คุณเพลงรบ) ครับ ขอเรียนเชิญท่านผู้บริหารนะครั บเดี๋ยวเปิดเลยก็ได้ครับ เปิดเลยครับ สวย ๆ ตอนนี้เราได้ลงนามเรียบร้อยแล้วนะครับ เดี๋ยวเราจะบันทึกภาพไว้ นำไปขยายความขยายข่าวว่าเรานั้นได้ร่วมกันบันทึกข้อตกลงแล้ว</w:t>
      </w:r>
    </w:p>
    <w:p>
      <w:pPr>
        <w:pStyle w:val="BodyText"/>
      </w:pPr>
      <w:r>
        <w:t xml:space="preserve">(คุณลักษมี) และนี่คืออีกหนึ่งความสำเร็จอีก 1 ท่านค่ะ</w:t>
      </w:r>
    </w:p>
    <w:p>
      <w:pPr>
        <w:pStyle w:val="BodyText"/>
      </w:pPr>
      <w:r>
        <w:t xml:space="preserve">(คุณเพลงรบ) และขอเป็นอีก 1 ภาพ ปิดแฟ้มครับ ขอบพระคุณครับ</w:t>
      </w:r>
    </w:p>
    <w:p>
      <w:pPr>
        <w:pStyle w:val="BodyText"/>
      </w:pPr>
      <w:r>
        <w:t xml:space="preserve">(คุณลักษมี) เยี่ยมยอดมาก ๆ เลยค่ะ ขอเสียงปรบมือให้กับทุก ๆ ด้านคนเวทีค่ะ</w:t>
      </w:r>
    </w:p>
    <w:p>
      <w:pPr>
        <w:pStyle w:val="BodyText"/>
      </w:pPr>
      <w:r>
        <w:t xml:space="preserve">(คุณเพลงรบ) ครับ และขอขอบพระคุณท่านผู้บริหารของเรานะครับ ยังอยู่บนเวทีนะครับ เพื่อที่เราจะเข้าสู่ช่วงมอบรางวัลนะครับ เป็นโล่รางวัลจากท่านนายกรัฐมนตรีนะครับ มอบให้กับคนพิการ องค์การด้านคนพิการนะครับ โอ้โห มาทุกหน่วย ทุกกลุ่มภาคเลย วันนี้เราจะมาร่วมเฉลิมฉลองและร่วมแสดงความยินดีไปด้วยกันนะครับ แน่นอนที่เกิดขึ้นเป็นรางวัลต้นแบบที่มีคณะกรรมการคัดกรองคัดสรรนะครับ และให้คะแนน ดังนั้นแล้ว คนที่อยู่บนเวทีของเรา คือ บุคคลที่ทรงคุณภาพ บุคคลที่ทรงคุณภาพนะครับ รางวัลคนพิการต้นแบบ ประจำปี 2567 นะครับ รางวัลแรกได้แก่</w:t>
      </w:r>
    </w:p>
    <w:p>
      <w:pPr>
        <w:pStyle w:val="BodyText"/>
      </w:pPr>
      <w:r>
        <w:t xml:space="preserve">(คุณลักษมี) ค่ะ โดยที่เราจะเริ่มที่กรมส่งเสริมและพัฒนาคุณภาพชีวิตคนพิการค่ะ ปรบมือดัง ๆ ให้กับท่านแรกนะคะ ซึ่งที่จะกำลังขึ้นมาบริเวณด้านบนเวทีอีกสักครู่หนึ่คุณจรัล ดาถ่ำ ค่ะ ขอแสดงความยินดีด้วยนะคะ และนี่คืออีกหนึ่งความสำเร็จ และสัญลักษณ์ของความพร้อมในครั้งนี้ที่จะผลักดันในทุก ๆ ภาคส่วนค่ะ</w:t>
      </w:r>
    </w:p>
    <w:p>
      <w:pPr>
        <w:pStyle w:val="BodyText"/>
      </w:pPr>
      <w:r>
        <w:t xml:space="preserve">(คุณเพลงรบ) ขอแสดงความยินดีด้วยนะครับ และขอแสดงความยินดีกับ คุณพัชรินทร์ธร วงค์โสภา ครับ ขอเรียนเชิญเลยนะครับ จะเป็นในฝ่ายด้านองค์กรคนพิการ ขอแสดงความยินดีให้กับคุณ ค่ะ ยินดีด้วยนะคะ</w:t>
      </w:r>
    </w:p>
    <w:p>
      <w:pPr>
        <w:pStyle w:val="BodyText"/>
      </w:pPr>
      <w:r>
        <w:t xml:space="preserve">(คุณเพลงรบ) กับคุณ</w:t>
      </w:r>
    </w:p>
    <w:p>
      <w:pPr>
        <w:pStyle w:val="BodyText"/>
      </w:pPr>
      <w:r>
        <w:t xml:space="preserve">(คุณลักษมี) ลำดับต่อไป ยินดีกับ</w:t>
      </w:r>
    </w:p>
    <w:p>
      <w:pPr>
        <w:pStyle w:val="BodyText"/>
      </w:pPr>
      <w:r>
        <w:t xml:space="preserve">(คุณเพลงรบ) ลำดับต่อไป ขอแสดงความยินดีกับ</w:t>
      </w:r>
    </w:p>
    <w:p>
      <w:pPr>
        <w:pStyle w:val="BodyText"/>
      </w:pPr>
      <w:r>
        <w:t xml:space="preserve">(คุณลักษมี) ลำดับต่อไป ขอแสดงความยินดีกับคุณกับคุณ</w:t>
      </w:r>
    </w:p>
    <w:p>
      <w:pPr>
        <w:pStyle w:val="BodyText"/>
      </w:pPr>
      <w:r>
        <w:t xml:space="preserve">(คุณลักษมี) ลำดับต่อไป ขอแสดงความยินดีกับคุณ.</w:t>
      </w:r>
    </w:p>
    <w:p>
      <w:pPr>
        <w:pStyle w:val="BodyText"/>
      </w:pPr>
      <w:r>
        <w:t xml:space="preserve">(คุณเพลงรบ) ลำดับต่อไป ขอแสดงความยินดีกับ คุณ</w:t>
      </w:r>
    </w:p>
    <w:p>
      <w:pPr>
        <w:pStyle w:val="BodyText"/>
      </w:pPr>
      <w:r>
        <w:t xml:space="preserve">(คุณลักษมี) ลำดับต่อไปขอแสดงความยินดีกับ</w:t>
      </w:r>
    </w:p>
    <w:p>
      <w:pPr>
        <w:pStyle w:val="BodyText"/>
      </w:pPr>
      <w:r>
        <w:t xml:space="preserve">(คุณเพลงรบ) ครับ ท่าน</w:t>
      </w:r>
    </w:p>
    <w:p>
      <w:pPr>
        <w:pStyle w:val="BodyText"/>
      </w:pPr>
      <w:r>
        <w:t xml:space="preserve">(คุณเพลงรบ) ลำดับต่อไปครับ ขอแสดงความยินดีกับ คุณ</w:t>
      </w:r>
    </w:p>
    <w:p>
      <w:pPr>
        <w:pStyle w:val="BodyText"/>
      </w:pPr>
      <w:r>
        <w:t xml:space="preserve">(คุณลักษมี) ลำดับต่อไป ขอแสดงความยินดีกับ คุณ</w:t>
      </w:r>
    </w:p>
    <w:p>
      <w:pPr>
        <w:pStyle w:val="BodyText"/>
      </w:pPr>
      <w:r>
        <w:t xml:space="preserve">(คุณเพลงรบ) ขอแสดงความยินดีด้วยนะครับ ลุกจากวีลแชร์มากอดท่านรัฐมนตรีเลยนะครับ ขอแสดงความยินดีกับคุณ</w:t>
      </w:r>
    </w:p>
    <w:p>
      <w:pPr>
        <w:pStyle w:val="BodyText"/>
      </w:pPr>
      <w:r>
        <w:t xml:space="preserve">(คุณลักษมี) ลำดับต่อไป ขอแสดงความยินดีกับคุณ</w:t>
      </w:r>
    </w:p>
    <w:p>
      <w:pPr>
        <w:pStyle w:val="BodyText"/>
      </w:pPr>
      <w:r>
        <w:t xml:space="preserve">(คุณเพลงรบ) ขอแสดงความยินดีกับคุณ ขอเรียนเชิญครับ</w:t>
      </w:r>
    </w:p>
    <w:p>
      <w:pPr>
        <w:pStyle w:val="BodyText"/>
      </w:pPr>
      <w:r>
        <w:t xml:space="preserve">(คุณลักษมี) ลำดับต่อไป ขอแสดงความยินดี กับคุณ</w:t>
      </w:r>
    </w:p>
    <w:p>
      <w:pPr>
        <w:pStyle w:val="BodyText"/>
      </w:pPr>
      <w:r>
        <w:t xml:space="preserve">(คุณเพลงรบ) ลำดับต่อไป ขอแสดงความยินดีกับคุณ</w:t>
      </w:r>
    </w:p>
    <w:p>
      <w:pPr>
        <w:pStyle w:val="BodyText"/>
      </w:pPr>
      <w:r>
        <w:t xml:space="preserve">(คุณลักษมี) ลำดับต่อไป ขอแสดงความยินดี กับคุณ</w:t>
      </w:r>
    </w:p>
    <w:p>
      <w:pPr>
        <w:pStyle w:val="BodyText"/>
      </w:pPr>
      <w:r>
        <w:t xml:space="preserve">(คุณเพลงรบ) ลำดับต่อไป ขอแสดงความยินดีกับคุณ</w:t>
      </w:r>
    </w:p>
    <w:p>
      <w:pPr>
        <w:pStyle w:val="BodyText"/>
      </w:pPr>
      <w:r>
        <w:t xml:space="preserve">(คุณลักษมี) ลำดับถัดไป ขอแสดงความยินดีกับคุณ</w:t>
      </w:r>
    </w:p>
    <w:p>
      <w:pPr>
        <w:pStyle w:val="BodyText"/>
      </w:pPr>
      <w:r>
        <w:t xml:space="preserve">(คุณเพลงรบ) ลำดับต่อไป ขอแสดงความยินดีกับคุณ</w:t>
      </w:r>
    </w:p>
    <w:p>
      <w:pPr>
        <w:pStyle w:val="BodyText"/>
      </w:pPr>
      <w:r>
        <w:t xml:space="preserve">(คุณลักษมี) ลำดับต่อไป ขอแสดงความยินดีกับคุณ</w:t>
      </w:r>
    </w:p>
    <w:p>
      <w:pPr>
        <w:pStyle w:val="BodyText"/>
      </w:pPr>
      <w:r>
        <w:t xml:space="preserve">(คุณเพลงรบ) รางวัลต่อไปนะครับ จะเป็นภาคเฉียงเหนือครับ ขอแสดงความยินดีกับคุณ</w:t>
      </w:r>
    </w:p>
    <w:p>
      <w:pPr>
        <w:pStyle w:val="BodyText"/>
      </w:pPr>
      <w:r>
        <w:t xml:space="preserve">(คุณลักษมี) ลำดับถัดไป ขอแสดงความยินดี กับคุณ</w:t>
      </w:r>
    </w:p>
    <w:p>
      <w:pPr>
        <w:pStyle w:val="BodyText"/>
      </w:pPr>
      <w:r>
        <w:t xml:space="preserve">(คุณเพลงรบ) ลำดับต่อไป ขอแสดงความยินดีกับคุณ</w:t>
      </w:r>
    </w:p>
    <w:p>
      <w:pPr>
        <w:pStyle w:val="BodyText"/>
      </w:pPr>
      <w:r>
        <w:t xml:space="preserve">(คุณลักษมี) ลำดับถัดไป ขอแสดงความยินดีกับคุณ</w:t>
      </w:r>
    </w:p>
    <w:p>
      <w:pPr>
        <w:pStyle w:val="BodyText"/>
      </w:pPr>
      <w:r>
        <w:t xml:space="preserve">(คุณเพลงรบ) ลำดับถัดไปครับ ขอแสดงความยินดีกับคุณ</w:t>
      </w:r>
    </w:p>
    <w:p>
      <w:pPr>
        <w:pStyle w:val="BodyText"/>
      </w:pPr>
      <w:r>
        <w:t xml:space="preserve">(คุณลักษมี) ลำดับถัดไป ขอแสดงความยินดีกับคุณ</w:t>
      </w:r>
    </w:p>
    <w:p>
      <w:pPr>
        <w:pStyle w:val="BodyText"/>
      </w:pPr>
      <w:r>
        <w:t xml:space="preserve">(คุณเพลงรบ) ขขอแสดงความยินดีกับคุณ</w:t>
      </w:r>
    </w:p>
    <w:p>
      <w:pPr>
        <w:pStyle w:val="BodyText"/>
      </w:pPr>
      <w:r>
        <w:t xml:space="preserve">(คุณลักษมี) ลำดับถัดไป ยินดีกับคุณ</w:t>
      </w:r>
    </w:p>
    <w:p>
      <w:pPr>
        <w:pStyle w:val="BodyText"/>
      </w:pPr>
      <w:r>
        <w:t xml:space="preserve">(คุณเพลงรบ) ลำดับถัดไปครับ ขอแสดงความยินดีกับคุณ</w:t>
      </w:r>
    </w:p>
    <w:p>
      <w:pPr>
        <w:pStyle w:val="BodyText"/>
      </w:pPr>
      <w:r>
        <w:t xml:space="preserve">(คุณลักษมี) ลำดับถัดไป ยินดีกับคุณ</w:t>
      </w:r>
    </w:p>
    <w:p>
      <w:pPr>
        <w:pStyle w:val="BodyText"/>
      </w:pPr>
      <w:r>
        <w:t xml:space="preserve">(คุณเพลงรบ) ลำดับถัดไปนะครับ ขอแสดงความยินดีกับคุณ</w:t>
      </w:r>
    </w:p>
    <w:p>
      <w:pPr>
        <w:pStyle w:val="BodyText"/>
      </w:pPr>
      <w:r>
        <w:t xml:space="preserve">(คุณลักษมี) ลำดับถัดไป ยินดีกับคุณ</w:t>
      </w:r>
    </w:p>
    <w:p>
      <w:pPr>
        <w:pStyle w:val="BodyText"/>
      </w:pPr>
      <w:r>
        <w:t xml:space="preserve">(คุณเพลงรบ) ขอแสดงความยินดีกับคุณ</w:t>
      </w:r>
    </w:p>
    <w:p>
      <w:pPr>
        <w:pStyle w:val="BodyText"/>
      </w:pPr>
      <w:r>
        <w:t xml:space="preserve">(คุณลักษมี) ลำดับถัดไปยินดีกับคุณ</w:t>
      </w:r>
    </w:p>
    <w:p>
      <w:pPr>
        <w:pStyle w:val="BodyText"/>
      </w:pPr>
      <w:r>
        <w:t xml:space="preserve">(คุณเพลงรบ) ขอแสดงความยินดีกับคุณ</w:t>
      </w:r>
    </w:p>
    <w:p>
      <w:pPr>
        <w:pStyle w:val="BodyText"/>
      </w:pPr>
      <w:r>
        <w:t xml:space="preserve">(คุณลักษมี) ลำดับถัดไป ยินดีกับคุณ</w:t>
      </w:r>
    </w:p>
    <w:p>
      <w:pPr>
        <w:pStyle w:val="BodyText"/>
      </w:pPr>
      <w:r>
        <w:t xml:space="preserve">(คุณเพลงรบ) ขอแสดงความยินดีกับคุณ</w:t>
      </w:r>
    </w:p>
    <w:p>
      <w:pPr>
        <w:pStyle w:val="BodyText"/>
      </w:pPr>
      <w:r>
        <w:t xml:space="preserve">(คุณลักษมี) ลำดับถัดไป ยินดีกับคุณ</w:t>
      </w:r>
    </w:p>
    <w:p>
      <w:pPr>
        <w:pStyle w:val="BodyText"/>
      </w:pPr>
      <w:r>
        <w:t xml:space="preserve">(คุณเพลงรบ) ขอแสดงความยินดีกับคุณ</w:t>
      </w:r>
    </w:p>
    <w:p>
      <w:pPr>
        <w:pStyle w:val="BodyText"/>
      </w:pPr>
      <w:r>
        <w:t xml:space="preserve">(คุณลักษมี) ลำดับถัดไปจะเป็นในโฉซฉนภาคกลางค่ะ ยินดีกับคุณ</w:t>
      </w:r>
    </w:p>
    <w:p>
      <w:pPr>
        <w:pStyle w:val="BodyText"/>
      </w:pPr>
      <w:r>
        <w:t xml:space="preserve">(คุณเพลงรบ) ขอแสดงความยินดีกับคุณแ</w:t>
      </w:r>
    </w:p>
    <w:p>
      <w:pPr>
        <w:pStyle w:val="BodyText"/>
      </w:pPr>
      <w:r>
        <w:t xml:space="preserve">(คุณลักษมี) ลำดับถัดไป ขอแสดงความยินดีกับคุณ</w:t>
      </w:r>
    </w:p>
    <w:p>
      <w:pPr>
        <w:pStyle w:val="BodyText"/>
      </w:pPr>
      <w:r>
        <w:t xml:space="preserve">(คุณเพลงรบ) ขอแสดงความยินดี กับคุณ</w:t>
      </w:r>
    </w:p>
    <w:p>
      <w:pPr>
        <w:pStyle w:val="BodyText"/>
      </w:pPr>
      <w:r>
        <w:t xml:space="preserve">(คุณลักษมี) ลำดับถัดไป ขอแสดงความยินดีกับคุณ</w:t>
      </w:r>
    </w:p>
    <w:p>
      <w:pPr>
        <w:pStyle w:val="BodyText"/>
      </w:pPr>
      <w:r>
        <w:t xml:space="preserve">(คุณเพลงรบ) ขอแสดงความยินดีกับคุณ</w:t>
      </w:r>
    </w:p>
    <w:p>
      <w:pPr>
        <w:pStyle w:val="BodyText"/>
      </w:pPr>
      <w:r>
        <w:t xml:space="preserve">(คุณลักษมี) ลำดับถัดไป ขอแสดงความยินดีกับคุณ</w:t>
      </w:r>
    </w:p>
    <w:p>
      <w:pPr>
        <w:pStyle w:val="BodyText"/>
      </w:pPr>
      <w:r>
        <w:t xml:space="preserve">(คุณเพลงรบ) ขอแสดงความยินดีกับคุณ</w:t>
      </w:r>
    </w:p>
    <w:p>
      <w:pPr>
        <w:pStyle w:val="BodyText"/>
      </w:pPr>
      <w:r>
        <w:t xml:space="preserve">(คุณลักษมี) ลำดับถัดไป ขอแสดงความยินดีกับคุณ</w:t>
      </w:r>
    </w:p>
    <w:p>
      <w:pPr>
        <w:pStyle w:val="BodyText"/>
      </w:pPr>
      <w:r>
        <w:t xml:space="preserve">(คุณลักษมี) ลำดับถัดไป ขอแสดงความยินดีกับคุณ</w:t>
      </w:r>
    </w:p>
    <w:p>
      <w:pPr>
        <w:pStyle w:val="BodyText"/>
      </w:pPr>
      <w:r>
        <w:t xml:space="preserve">(คุณเพลงรบ) ครับ สำหรับคนพิการนะครับ และผู้ดูแลคนพิการนะครับ ที่ได้รับรางวัลเรียบร้อยแล้วนะครับ ยังให้อยู่บริเวณงานนะครับ เรามีท่านผู้บริหารกระทรวง พม. นะครับ ท่านผู้ว่าราชรองผู้ว่าราชการจังหวัดมาร่วมงานในวันนี้ด้วย เดี๋ยวเราจะร่วมกันถ่ายภาพประวัติศาสตร์ครั้งนี้ ไว้นะครับ</w:t>
      </w:r>
    </w:p>
    <w:p>
      <w:pPr>
        <w:pStyle w:val="BodyText"/>
      </w:pPr>
      <w:r>
        <w:t xml:space="preserve">(คุณลักษมี) ลำดับต่อไปค่ะ คุณ</w:t>
      </w:r>
    </w:p>
    <w:p>
      <w:pPr>
        <w:pStyle w:val="BodyText"/>
      </w:pPr>
      <w:r>
        <w:t xml:space="preserve">(คุณเพลงรบ) ขอแสดงความยินดีกับคุณ</w:t>
      </w:r>
    </w:p>
    <w:p>
      <w:pPr>
        <w:pStyle w:val="BodyText"/>
      </w:pPr>
      <w:r>
        <w:t xml:space="preserve">(คุณลักษมี) ลำดับต่อไป ขอแสดงความยินดีกับคุณ</w:t>
      </w:r>
    </w:p>
    <w:p>
      <w:pPr>
        <w:pStyle w:val="BodyText"/>
      </w:pPr>
      <w:r>
        <w:t xml:space="preserve">(คุณเพลงรบ) ขอแสดงความยินดี กับคุณ</w:t>
      </w:r>
    </w:p>
    <w:p>
      <w:pPr>
        <w:pStyle w:val="BodyText"/>
      </w:pPr>
      <w:r>
        <w:t xml:space="preserve">(คุณลักษมี) ลำดับถัดไป ขอแสดงความยินดีกับคุณ</w:t>
      </w:r>
    </w:p>
    <w:p>
      <w:pPr>
        <w:pStyle w:val="BodyText"/>
      </w:pPr>
      <w:r>
        <w:t xml:space="preserve">(คุณเพลงรบ) ขอแสดงความยินดีกับคุณลำดับต่อไป ขอแสดงความยินดีกับคุณ</w:t>
      </w:r>
    </w:p>
    <w:p>
      <w:pPr>
        <w:pStyle w:val="BodyText"/>
      </w:pPr>
      <w:r>
        <w:t xml:space="preserve">(คุณเพลงรบ) ขอแสดงความยินดีกับคุณ</w:t>
      </w:r>
    </w:p>
    <w:p>
      <w:pPr>
        <w:pStyle w:val="BodyText"/>
      </w:pPr>
      <w:r>
        <w:t xml:space="preserve">(คุณลักษมี) ลำดับถัดไป ขอแสดงความยินดีกับคุณ</w:t>
      </w:r>
    </w:p>
    <w:p>
      <w:pPr>
        <w:pStyle w:val="BodyText"/>
      </w:pPr>
      <w:r>
        <w:t xml:space="preserve">(คุณเพลงรบ) ขอแสดงความยินดีกับคุณ</w:t>
      </w:r>
    </w:p>
    <w:p>
      <w:pPr>
        <w:pStyle w:val="BodyText"/>
      </w:pPr>
      <w:r>
        <w:t xml:space="preserve">(คุณลักษมี) ลำดับต่อไป ขอแสดงความยินดีกับคุณ</w:t>
      </w:r>
    </w:p>
    <w:p>
      <w:pPr>
        <w:pStyle w:val="BodyText"/>
      </w:pPr>
      <w:r>
        <w:t xml:space="preserve">(คุณเพลงรบ) ขอแสดงความยินดีกับคุณ</w:t>
      </w:r>
    </w:p>
    <w:p>
      <w:pPr>
        <w:pStyle w:val="BodyText"/>
      </w:pPr>
      <w:r>
        <w:t xml:space="preserve">(คุณลักษมี) ลำดับต่อไปจะเป็นในโซนภาคใต้ กับคุณ</w:t>
      </w:r>
    </w:p>
    <w:p>
      <w:pPr>
        <w:pStyle w:val="BodyText"/>
      </w:pPr>
      <w:r>
        <w:t xml:space="preserve">(คุณเพลงรบ) ขอแสดงความยินดีกับคุณ</w:t>
      </w:r>
    </w:p>
    <w:p>
      <w:pPr>
        <w:pStyle w:val="BodyText"/>
      </w:pPr>
      <w:r>
        <w:t xml:space="preserve">(คุณลักษมี) ลำดับต่อไป ขอแสดงความยินดีกับคุณ</w:t>
      </w:r>
    </w:p>
    <w:p>
      <w:pPr>
        <w:pStyle w:val="BodyText"/>
      </w:pPr>
      <w:r>
        <w:t xml:space="preserve">(คุณเพลงรบ) ลำดับต่อไป ขอแสดงความยินดีกับคุณ</w:t>
      </w:r>
    </w:p>
    <w:p>
      <w:pPr>
        <w:pStyle w:val="BodyText"/>
      </w:pPr>
      <w:r>
        <w:t xml:space="preserve">(คุณลักษมี) ลำดับต่อไป ขอแสดงความยินดีกับคุณ</w:t>
      </w:r>
    </w:p>
    <w:p>
      <w:pPr>
        <w:pStyle w:val="BodyText"/>
      </w:pPr>
      <w:r>
        <w:t xml:space="preserve">(คุณเพลงรบ) ขอแสดงความยินดีกับคุณ</w:t>
      </w:r>
    </w:p>
    <w:p>
      <w:pPr>
        <w:pStyle w:val="BodyText"/>
      </w:pPr>
      <w:r>
        <w:t xml:space="preserve">(คุณลักษมี) ลำดับต่อไป ขอแสดงความยินดีกับคุณ</w:t>
      </w:r>
    </w:p>
    <w:p>
      <w:pPr>
        <w:pStyle w:val="BodyText"/>
      </w:pPr>
      <w:r>
        <w:t xml:space="preserve">(คุณเพลงรบ) ขอแสดงความยินดีกับคุณ</w:t>
      </w:r>
    </w:p>
    <w:p>
      <w:pPr>
        <w:pStyle w:val="BodyText"/>
      </w:pPr>
      <w:r>
        <w:t xml:space="preserve">(คุณลักษมี) ลำดับต่อไป ยินดีกับคุณ</w:t>
      </w:r>
    </w:p>
    <w:p>
      <w:pPr>
        <w:pStyle w:val="BodyText"/>
      </w:pPr>
      <w:r>
        <w:t xml:space="preserve">(คุณเพลงรบ) ครับคุณ</w:t>
      </w:r>
    </w:p>
    <w:p>
      <w:pPr>
        <w:pStyle w:val="BodyText"/>
      </w:pPr>
      <w:r>
        <w:t xml:space="preserve">(คุณลักษมี) ลำดับต่อไป ขอแสดงความยินดีกับคุณ</w:t>
      </w:r>
    </w:p>
    <w:p>
      <w:pPr>
        <w:pStyle w:val="BodyText"/>
      </w:pPr>
      <w:r>
        <w:t xml:space="preserve">(คุณเพลงรบ) ขอแสดงความยินดีกับคุณ</w:t>
      </w:r>
    </w:p>
    <w:p>
      <w:pPr>
        <w:pStyle w:val="BodyText"/>
      </w:pPr>
      <w:r>
        <w:t xml:space="preserve">(คุณลักษมี) ลำดับถัดไป ขอแสดงความยินดีกับคุณ</w:t>
      </w:r>
    </w:p>
    <w:p>
      <w:pPr>
        <w:pStyle w:val="BodyText"/>
      </w:pPr>
      <w:r>
        <w:t xml:space="preserve">(คุณเพลงรบ) ขอแสดงความยินดีกับคุณ</w:t>
      </w:r>
    </w:p>
    <w:p>
      <w:pPr>
        <w:pStyle w:val="BodyText"/>
      </w:pPr>
      <w:r>
        <w:t xml:space="preserve">(คุณลักษมี) และในลำดับต่อไป จะเป็นการมอบรางวัลให้กับโล่เชิดชูเกียรติแก่เยาวชนพิการไทย ยินดีด้วยนะคะกับคุณ</w:t>
      </w:r>
    </w:p>
    <w:p>
      <w:pPr>
        <w:pStyle w:val="BodyText"/>
      </w:pPr>
      <w:r>
        <w:t xml:space="preserve">(คุณเพลงรบ) เป็นโล่เชิดชูเกียรติแก่เยาวชนคนพิการไทยนะครับ ที่ได้รับท่านแรกนะครับ</w:t>
      </w:r>
    </w:p>
    <w:p>
      <w:pPr>
        <w:pStyle w:val="BodyText"/>
      </w:pPr>
      <w:r>
        <w:t xml:space="preserve">(คุณเพลงรบ) และขอแสดงความยินดีอย่างต่อเนื่องครับ กับมีเหรียญมาโชวืท่านรัฐมนตรีด้วยนะครับ ด้วยนะครับ</w:t>
      </w:r>
    </w:p>
    <w:p>
      <w:pPr>
        <w:pStyle w:val="BodyText"/>
      </w:pPr>
      <w:r>
        <w:t xml:space="preserve">(คุณลักษมี) ลำดับถัดไปค่ะ ยินดีกับคุณ</w:t>
      </w:r>
    </w:p>
    <w:p>
      <w:pPr>
        <w:pStyle w:val="BodyText"/>
      </w:pPr>
      <w:r>
        <w:t xml:space="preserve">(คุณเพลงรบ) ขอแสดงความยินดีกับคุณ</w:t>
      </w:r>
    </w:p>
    <w:p>
      <w:pPr>
        <w:pStyle w:val="BodyText"/>
      </w:pPr>
      <w:r>
        <w:t xml:space="preserve">(คุณลักษมี) ลำดับต่อไป ยินดีกับคุณ</w:t>
      </w:r>
    </w:p>
    <w:p>
      <w:pPr>
        <w:pStyle w:val="BodyText"/>
      </w:pPr>
      <w:r>
        <w:t xml:space="preserve">(คุณเพลงรบ) ครับ มี 2 เหรียญนะครับ แล้วก็ยังเป็นเด็กหญิงอยู่ด้วย อนาคตกไล</w:t>
      </w:r>
    </w:p>
    <w:p>
      <w:pPr>
        <w:pStyle w:val="BodyText"/>
      </w:pPr>
      <w:r>
        <w:t xml:space="preserve">(คุณลักษมี) เยี่ยมมาก ๆ เลย</w:t>
      </w:r>
    </w:p>
    <w:p>
      <w:pPr>
        <w:pStyle w:val="BodyText"/>
      </w:pPr>
      <w:r>
        <w:t xml:space="preserve">(คุณเพลงรบ) อนาคตไกลนะครับ</w:t>
      </w:r>
    </w:p>
    <w:p>
      <w:pPr>
        <w:pStyle w:val="BodyText"/>
      </w:pPr>
      <w:r>
        <w:t xml:space="preserve">(คุณเพลงรบ) ขอแสดงความยินดีกับคุณ</w:t>
      </w:r>
    </w:p>
    <w:p>
      <w:pPr>
        <w:pStyle w:val="BodyText"/>
      </w:pPr>
      <w:r>
        <w:t xml:space="preserve">(คุณลักษมี) ลำดับต่อไปยินดีกับคุณ</w:t>
      </w:r>
    </w:p>
    <w:p>
      <w:pPr>
        <w:pStyle w:val="BodyText"/>
      </w:pPr>
      <w:r>
        <w:t xml:space="preserve">(คุณเพลงรบ) ขอแสดงความยินดีกับคุณ</w:t>
      </w:r>
    </w:p>
    <w:p>
      <w:pPr>
        <w:pStyle w:val="BodyText"/>
      </w:pPr>
      <w:r>
        <w:t xml:space="preserve">(คุณลักษมี) ลำดับต่อไป ขอแสดงความยินดีกับคุณ</w:t>
      </w:r>
    </w:p>
    <w:p>
      <w:pPr>
        <w:pStyle w:val="BodyText"/>
      </w:pPr>
      <w:r>
        <w:t xml:space="preserve">(คุณเพลงรบ) ขอแสดงความยินดีกับคุณ</w:t>
      </w:r>
    </w:p>
    <w:p>
      <w:pPr>
        <w:pStyle w:val="BodyText"/>
      </w:pPr>
      <w:r>
        <w:t xml:space="preserve">(คุณลักษมี) ลำดับต่อไป ขอแสดงความยินดีกับคุณ</w:t>
      </w:r>
    </w:p>
    <w:p>
      <w:pPr>
        <w:pStyle w:val="BodyText"/>
      </w:pPr>
      <w:r>
        <w:t xml:space="preserve">(คุณเพลงรบ) ขอแสดงความยินดีกับคุณ</w:t>
      </w:r>
    </w:p>
    <w:p>
      <w:pPr>
        <w:pStyle w:val="BodyText"/>
      </w:pPr>
      <w:r>
        <w:t xml:space="preserve">(คุณลักษมี) ขอแสดงความยินดีด้วยนะคะ ในลำดับต่อไปค่ะ จะเป็นการมอบโล่ให้กับองค์กรที่ส่งเสริมการจ้างงานคนพิการ ระดับเกียรติยศ ปีที่ 2 ค่ะ ขอเสียงปรบมือและขอแสดงความยินดีกับ</w:t>
      </w:r>
    </w:p>
    <w:p>
      <w:pPr>
        <w:pStyle w:val="BodyText"/>
      </w:pPr>
      <w:r>
        <w:t xml:space="preserve">(คุณเพลงรบ) ขอแสดงความยินดีกับ</w:t>
      </w:r>
    </w:p>
    <w:p>
      <w:pPr>
        <w:pStyle w:val="BodyText"/>
      </w:pPr>
      <w:r>
        <w:t xml:space="preserve">(คุณเพลงรบ) ขอแสดงความยินดีกับ</w:t>
      </w:r>
    </w:p>
    <w:p>
      <w:pPr>
        <w:pStyle w:val="BodyText"/>
      </w:pPr>
      <w:r>
        <w:t xml:space="preserve">(คุณลักษมี) ลำดับต่อไป ขอแสดงความยินดีกับ</w:t>
      </w:r>
    </w:p>
    <w:p>
      <w:pPr>
        <w:pStyle w:val="BodyText"/>
      </w:pPr>
      <w:r>
        <w:t xml:space="preserve">(คุณเพลงรบ) ขอแสดงความยินดีด้วยนะครับ แจ้งท่านรัฐมนตรีว่าเป็นแฟนคลับด้วยนะครับ รางวัลต่อไปเป็นองค์กรที่ส่งเสริมการจ้างงานคนพิการ ระดับเกียรติยศ ปีที่ 1 จำนวน 1 องค์กร ได้แก่…</w:t>
      </w:r>
    </w:p>
    <w:p>
      <w:pPr>
        <w:pStyle w:val="BodyText"/>
      </w:pPr>
      <w:r>
        <w:t xml:space="preserve">(คุณลักษมี) ยินดีด้วยกับ</w:t>
      </w:r>
    </w:p>
    <w:p>
      <w:pPr>
        <w:pStyle w:val="BodyText"/>
      </w:pPr>
      <w:r>
        <w:t xml:space="preserve">(คุณเพลงรบ) มาในส่วนของรางวัลเกียรติยศนะครับ ทางด้านหน่วยงานครับ</w:t>
      </w:r>
    </w:p>
    <w:p>
      <w:pPr>
        <w:pStyle w:val="BodyText"/>
      </w:pPr>
      <w:r>
        <w:t xml:space="preserve">(คุณลักษมี) ค่ะ ยินดีด้วยค่ะ กับ</w:t>
      </w:r>
    </w:p>
    <w:p>
      <w:pPr>
        <w:pStyle w:val="BodyText"/>
      </w:pPr>
      <w:r>
        <w:t xml:space="preserve">(คุณเพลงรบ) ขอแสดงความยินดีกับกับ</w:t>
      </w:r>
    </w:p>
    <w:p>
      <w:pPr>
        <w:pStyle w:val="BodyText"/>
      </w:pPr>
      <w:r>
        <w:t xml:space="preserve">(คุณลักษมี) ขอแสดงความยินดีกับ</w:t>
      </w:r>
    </w:p>
    <w:p>
      <w:pPr>
        <w:pStyle w:val="BodyText"/>
      </w:pPr>
      <w:r>
        <w:t xml:space="preserve">(คุณเพลงรบ) ขอแสดงความยินดีกับ</w:t>
      </w:r>
    </w:p>
    <w:p>
      <w:pPr>
        <w:pStyle w:val="BodyText"/>
      </w:pPr>
      <w:r>
        <w:t xml:space="preserve">(คุณลักษมี) ลำดับต่อไป ขอแสดงความยินดีกับ</w:t>
      </w:r>
    </w:p>
    <w:p>
      <w:pPr>
        <w:pStyle w:val="BodyText"/>
      </w:pPr>
      <w:r>
        <w:t xml:space="preserve">(คุณเพลงรบ) ขอแสดงความยินดีกับ</w:t>
      </w:r>
    </w:p>
    <w:p>
      <w:pPr>
        <w:pStyle w:val="BodyText"/>
      </w:pPr>
      <w:r>
        <w:t xml:space="preserve">(คุณลักษมี) ลำดับถัดไป ขอแสดงความยินดีกับ</w:t>
      </w:r>
    </w:p>
    <w:p>
      <w:pPr>
        <w:pStyle w:val="BodyText"/>
      </w:pPr>
      <w:r>
        <w:t xml:space="preserve">(คุณเพลงรบ) ขอแสดงความยินดีกับ</w:t>
      </w:r>
    </w:p>
    <w:p>
      <w:pPr>
        <w:pStyle w:val="BodyText"/>
      </w:pPr>
      <w:r>
        <w:t xml:space="preserve">(คุณลักษมี) ลำดับต่อไป ขอแสดงความยินดีกับ</w:t>
      </w:r>
    </w:p>
    <w:p>
      <w:pPr>
        <w:pStyle w:val="BodyText"/>
      </w:pPr>
      <w:r>
        <w:t xml:space="preserve">(คุณเพลงรบ) ขอแสดงความยินดีกับ</w:t>
      </w:r>
    </w:p>
    <w:p>
      <w:pPr>
        <w:pStyle w:val="BodyText"/>
      </w:pPr>
      <w:r>
        <w:t xml:space="preserve">(คุณลักษมี) ขอแสดงความยินดีกับ</w:t>
      </w:r>
    </w:p>
    <w:p>
      <w:pPr>
        <w:pStyle w:val="BodyText"/>
      </w:pPr>
      <w:r>
        <w:t xml:space="preserve">(คุณเพลงรบ) ขอแสดงความยินดีกับ</w:t>
      </w:r>
    </w:p>
    <w:p>
      <w:pPr>
        <w:pStyle w:val="BodyText"/>
      </w:pPr>
      <w:r>
        <w:t xml:space="preserve">(คุณลักษมี) ขอแสดงความยินดีกับ</w:t>
      </w:r>
    </w:p>
    <w:p>
      <w:pPr>
        <w:pStyle w:val="BodyText"/>
      </w:pPr>
      <w:r>
        <w:t xml:space="preserve">(คุณเพลงรบ) ขอแสดงความยินดีกับ</w:t>
      </w:r>
    </w:p>
    <w:p>
      <w:pPr>
        <w:pStyle w:val="BodyText"/>
      </w:pPr>
      <w:r>
        <w:t xml:space="preserve">(คุณลักษมี) ลำดับต่อไป ขอแสดงความยินดีกับ</w:t>
      </w:r>
    </w:p>
    <w:p>
      <w:pPr>
        <w:pStyle w:val="BodyText"/>
      </w:pPr>
      <w:r>
        <w:t xml:space="preserve">(คุณเพลงรบ) ขอแสดงความยินดีกับ</w:t>
      </w:r>
    </w:p>
    <w:p>
      <w:pPr>
        <w:pStyle w:val="BodyText"/>
      </w:pPr>
      <w:r>
        <w:t xml:space="preserve">(คุณลักษมี) ลำดับต่อไป ขอแสดงความยินดีกับ</w:t>
      </w:r>
    </w:p>
    <w:p>
      <w:pPr>
        <w:pStyle w:val="BodyText"/>
      </w:pPr>
      <w:r>
        <w:t xml:space="preserve">(คุณเพลงรบ) ขอแสดงความยินดีกับ</w:t>
      </w:r>
    </w:p>
    <w:p>
      <w:pPr>
        <w:pStyle w:val="BodyText"/>
      </w:pPr>
      <w:r>
        <w:t xml:space="preserve">(คุณลักษมี) ลำดับถัดไป ขอแสดงความยินดีกับ</w:t>
      </w:r>
    </w:p>
    <w:p>
      <w:pPr>
        <w:pStyle w:val="BodyText"/>
      </w:pPr>
      <w:r>
        <w:t xml:space="preserve">(คุณเพลงรบ) ขอแสดงความยินดีกับ</w:t>
      </w:r>
    </w:p>
    <w:p>
      <w:pPr>
        <w:pStyle w:val="BodyText"/>
      </w:pPr>
      <w:r>
        <w:t xml:space="preserve">(คุณลักษมี) ขอแสดงความยินดีกับ</w:t>
      </w:r>
    </w:p>
    <w:p>
      <w:pPr>
        <w:pStyle w:val="BodyText"/>
      </w:pPr>
      <w:r>
        <w:t xml:space="preserve">(คุณเพลงรบ) ขอแสดงความยินดีกับ</w:t>
      </w:r>
    </w:p>
    <w:p>
      <w:pPr>
        <w:pStyle w:val="BodyText"/>
      </w:pPr>
      <w:r>
        <w:t xml:space="preserve">(คุณลักษมี) ลำดับถัดไป ขอแสดงความยินดีกับ</w:t>
      </w:r>
    </w:p>
    <w:p>
      <w:pPr>
        <w:pStyle w:val="BodyText"/>
      </w:pPr>
      <w:r>
        <w:t xml:space="preserve">(คุณเพลงรบ)</w:t>
      </w:r>
    </w:p>
    <w:p>
      <w:pPr>
        <w:pStyle w:val="BodyText"/>
      </w:pPr>
      <w:r>
        <w:t xml:space="preserve">(คุณลักษมี) ลำดับถัดไป ขอแสดงความยินดีกับ</w:t>
      </w:r>
    </w:p>
    <w:p>
      <w:pPr>
        <w:pStyle w:val="BodyText"/>
      </w:pPr>
      <w:r>
        <w:t xml:space="preserve">(คุณเพลงรบ) ขอแสดงความยินดีกับ</w:t>
      </w:r>
    </w:p>
    <w:p>
      <w:pPr>
        <w:pStyle w:val="BodyText"/>
      </w:pPr>
      <w:r>
        <w:t xml:space="preserve">(คุณลักษมี) ลำดับถัดไป ขอแสดงความยินดีกับ</w:t>
      </w:r>
    </w:p>
    <w:p>
      <w:pPr>
        <w:pStyle w:val="BodyText"/>
      </w:pPr>
      <w:r>
        <w:t xml:space="preserve">(คุณเพลงรบ) ขอแสดงความยินดีกับ</w:t>
      </w:r>
    </w:p>
    <w:p>
      <w:pPr>
        <w:pStyle w:val="BodyText"/>
      </w:pPr>
      <w:r>
        <w:t xml:space="preserve">(คุณลักษมี) ลำดับถัดไป ขอแสดงความยินดีกับ</w:t>
      </w:r>
    </w:p>
    <w:p>
      <w:pPr>
        <w:pStyle w:val="BodyText"/>
      </w:pPr>
      <w:r>
        <w:t xml:space="preserve">(คุณเพลงรบ) ลำดับถัดไปครับ ขอแสดงความยินดีกับ</w:t>
      </w:r>
    </w:p>
    <w:p>
      <w:pPr>
        <w:pStyle w:val="BodyText"/>
      </w:pPr>
      <w:r>
        <w:t xml:space="preserve">(คุณลักษมี) ลำดับถัดไป ขอแสดงความยินดีกับ</w:t>
      </w:r>
    </w:p>
    <w:p>
      <w:pPr>
        <w:pStyle w:val="BodyText"/>
      </w:pPr>
      <w:r>
        <w:t xml:space="preserve">(คุณเพลงรบ) ขอแสดงความยินดีกับ</w:t>
      </w:r>
    </w:p>
    <w:p>
      <w:pPr>
        <w:pStyle w:val="BodyText"/>
      </w:pPr>
      <w:r>
        <w:t xml:space="preserve">(คุณลักษมี) และในลำดับสุดท้ายค่ะ ขอแสดงความยินดีกับ</w:t>
      </w:r>
    </w:p>
    <w:p>
      <w:pPr>
        <w:pStyle w:val="BodyText"/>
      </w:pPr>
      <w:r>
        <w:t xml:space="preserve">(คุณเพลงรบ) ขอเสียงปรบมือดัง ๆ ให้กับทุกรางวัลนะครับ ทั้งประเภทบุคคล นะครับ และในโอกาสเดียวกันครับ ขออนุญาตเรียนเชิญท่านเลขานุการท่านปลัดกระทรวงการพัฒนาสังคมฯ ครับ ท่านอธิบดี กระทรวง ได้ร่วมขึ้นถ่ายภาพเป็นที่ระลึกนะครับ และแน่นอนวันนี้ครับ ขอเชิญท่าน มนัส มโนนุช สังคมสงเคราะห์ พร้อมด้วยท่านรองปลัดกระทรวงมหาดไทยครับ และท่านผู้ว่าราชการจังหวัดสุพรรณบุรี และผู้ว่าราชการจังหวัดครับ ที่เข้าร่วมงานในวันนี้ เชิญทุกท่านร่วมถ่ายภาพเป็นเกียรติบนเวทีครับ นอกจากยังมีส่วนภูมิภาค ในส่วนของจังหวัด และกระทรวงอื่น ๆ นะครับ และกระทรวงมหาดไทย ที่เรียกว่าใกล้ชิดและก็อยู่เข้าถึงกับพี่น้องในทุกกลุ่ม ไม่ว่าจะเป็นบุคคลทั่วไหรือคนพิการด้วยครับ วันนี้ท่านก็ได้มาร่วมงานวันนี้นะครับ</w:t>
      </w:r>
    </w:p>
    <w:p>
      <w:pPr>
        <w:pStyle w:val="BodyText"/>
      </w:pPr>
      <w:r>
        <w:t xml:space="preserve">(คุณลักษมี) สำหรับในครั้งนี้นะคะ เราอยากจะแสดงความยินดีให้กับทุก ๆ ท่าน ที่ได้รับรางวัลในวันนี้ด้วยนะคะ ทั้งในช่วงภาคเช้า และในช่วงภาคบ่ายนี้ค่ะ วันนี้กับการสนับสนุนกับการเป็นพลังอันสำคัญอันแข็งแกร่งค่ะ ที่เราจะไม่ทิ้งใครไว้ข้างหลังแน่นอน สำหรับเสียงที Requนะครับ หลายท่านอยากถ่ายภาพกับท่านรัฐมนตรีนะครับ เดี๋ยวจบงานนี้นะครับ เดี๋ยวท่านจะลงไปเยี่ยมชมนิทรรศการขอถ่ายภาพกับท่านเป็นที่ระลึกนะครับ</w:t>
      </w:r>
    </w:p>
    <w:p>
      <w:pPr>
        <w:pStyle w:val="BodyText"/>
      </w:pPr>
      <w:r>
        <w:t xml:space="preserve">(คุณลักษมี) ดิฉันขอไปต่อคิวนะคะ</w:t>
      </w:r>
    </w:p>
    <w:p>
      <w:pPr>
        <w:pStyle w:val="BodyText"/>
      </w:pPr>
      <w:r>
        <w:t xml:space="preserve">(คุณเพลงรบ) ได้ครับ ขอบพระคุณท่านผู้บริหารนะครับ ที่ได้เป็นเกียรติในวันนี้นะครับ นะครับ ที่ได้กรุณามอบโล่รางวัล ซึ่งเป็นโล่รางวัลจากท่านนายกรัฐมนตรี ท่านแพทองธาร ชินวัตร ครับ</w:t>
      </w:r>
    </w:p>
    <w:p>
      <w:pPr>
        <w:pStyle w:val="BodyText"/>
      </w:pPr>
      <w:r>
        <w:t xml:space="preserve">(คุณลักษมี) เอาล่ะค่ะ และสำหรับทุกท่านค่ะ ขอเสียงปรบมือให้กับท่านวราวุธ ศิลปอาชา อีกครั้งหนึ่งค่ะ</w:t>
      </w:r>
    </w:p>
    <w:p>
      <w:pPr>
        <w:pStyle w:val="BodyText"/>
      </w:pPr>
      <w:r>
        <w:t xml:space="preserve">(คุณเพลงรบ) นะครับ ได้ร่วมชมบูธนิทรรศการด้านหน้าครับ ในนามของกระทรวงการพัฒนาสังคมและความมั่นคงของมนุษย์มีความหวังว่าทุกท่านจะได้รับความประทับใจ ความภาคภูมิใจ ในการจัดกิจกรรมในวันนี้ วันงานคนพิการสากลเกิดขึ้นแล้ว วันนี้เริ่มประกาศแล้วว่า กิจกรรมแต่ละจังหวัดเริ่มขึ้นเช่นกันนะครับ เรียกได้ว่ากิจกรรมที่เกิดขึ้นในวันนี้สามารถสร้างแรงบันดาลใจ แรงขับเคลื่อนในการดำรงชีวิต และมีอิสระในการใช้ชีวิตครับ</w:t>
      </w:r>
    </w:p>
    <w:p>
      <w:pPr>
        <w:pStyle w:val="BodyText"/>
      </w:pPr>
      <w:r>
        <w:t xml:space="preserve">(คุณลักษมี) ที่สำคัญค่ะ วันนี้ภายใต้กระทรวง พม. ค่ะ กรม พก. นะคะ ให้คำมั่นสัญญาค่ะ ว่าเราจะไม่ทิ้งใครไว้ข้างหลังอย่างแน่นอน และสำหรับในช่วงนี้ค่ะ เรา 2 คน ขออนุญาตจบหน้าที่เพียงเท่านี้ ดิฉัน หลุยส์ ลักษมี ผม เพลงรบ ฐิติกุลดิลก ครับ</w:t>
      </w:r>
    </w:p>
    <w:p>
      <w:pPr>
        <w:pStyle w:val="BodyText"/>
      </w:pPr>
      <w:r>
        <w:t xml:space="preserve">(คุณลักษมี) ค่ะ และวันนี้ กิจกรรมดี ๆ ในครั้งนี้ เพื่อที่จะเป็นการตอกย้ำคนพิการสากล ประจำปี 2567 ค่ะ เดี๋ยวเราไปเจอกันที่บริเวณโซนด้านหน้านะคะ และกิจกรรมในวันนี้ขอเสียงปรบมือคนพิการทั่วทั้งประเทศไทยด้วยค่ะ</w:t>
      </w:r>
    </w:p>
    <w:p>
      <w:pPr>
        <w:pStyle w:val="BodyText"/>
      </w:pPr>
      <w:r>
        <w:t xml:space="preserve">(คุณเพลงรบ) ครับ และสำหรับผู้ที่ต้องการภาพงานในวันนี้ เรามี QR Code ขึ้นบริเวณหน้าจอแล้วนะครับ ท่านสามารถถ่าย QR Code และสแกน QR Code ดาวน์โหลดรูปภาพตลอดทั้งงานในวันนี้ตลอดช่วงเตรียมงานและสิ้นสุดเลยทีเดียวนะครับ จนกระทั่งช่วงที่สิ้นสุดงานในวันนี้นะครับ ขอขอบพระคุณทุกท่านนะครับ คนพิการทุกคน องค์กรที่เกี่ยวข้องกับคนพิการ หน่วยงานที่เกี่ยวข้องและส่งเสริมคนพิการ ราชการทุกกระทรวง ทุกหน่วย ทุกสำนักนะครับ ที่ร่วมในงานวันคนพิการสากล ประจำปี 2567 ในวันนี้ และหวังเป็นอย่างยิ่งนะครับ ว่างานในวันนี้จะสร้างความประทับใจ และต่อยอดสู่การเป็นบุคคลที่มีชีวิตอย่างอิสระดังที่ท่านรัฐมนตรีได้กล่าวไว้ สำหรับวันนี้ต้องปิดไมค์แล้ว ลาไปก่อน พบกันใหม่ปีหน้า ปีนี้ขอให้ทุกคนมีความสุข ขอให้ทุกคนเดินทางกลับบ้านอย่างสวัสดิภาพ สวัสดีครับ</w:t>
      </w:r>
    </w:p>
    <w:p>
      <w:pPr>
        <w:pStyle w:val="BodyText"/>
      </w:pPr>
      <w:r>
        <w:t xml:space="preserve">(คุณลักษ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าปี 2567 วันพุธ ที่ 4 ธันวาคม 2567 (ภาคบ่าย) ณ อิมแพ็ค เมืองทองธานี</dc:title>
  <dc:creator/>
  <cp:keywords/>
  <dcterms:created xsi:type="dcterms:W3CDTF">2024-12-04T08:36:03Z</dcterms:created>
  <dcterms:modified xsi:type="dcterms:W3CDTF">2024-12-04T08: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ธันวาคม 2567 เวลา 12.05 น.</vt:lpwstr>
  </property>
  <property fmtid="{D5CDD505-2E9C-101B-9397-08002B2CF9AE}" pid="3" name="subtitle">
    <vt:lpwstr/>
  </property>
</Properties>
</file>